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1276"/>
        <w:gridCol w:w="1134"/>
        <w:gridCol w:w="851"/>
        <w:gridCol w:w="901"/>
        <w:gridCol w:w="91"/>
        <w:gridCol w:w="992"/>
        <w:gridCol w:w="1007"/>
        <w:gridCol w:w="1078"/>
        <w:gridCol w:w="1237"/>
      </w:tblGrid>
      <w:tr w:rsidR="00D235C6" w14:paraId="35582342" w14:textId="77777777" w:rsidTr="00C82798">
        <w:trPr>
          <w:trHeight w:val="559"/>
        </w:trPr>
        <w:tc>
          <w:tcPr>
            <w:tcW w:w="1242" w:type="dxa"/>
            <w:vAlign w:val="center"/>
          </w:tcPr>
          <w:p w14:paraId="6D3769ED" w14:textId="7B2BFEE7" w:rsidR="009A37D8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6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01E789D6" w14:textId="0249482D" w:rsidR="000B44EC" w:rsidRDefault="00C3105C" w:rsidP="00C3105C">
            <w:pPr>
              <w:jc w:val="center"/>
            </w:pPr>
            <w:r>
              <w:t>1</w:t>
            </w:r>
            <w:r w:rsidR="00032F71">
              <w:t>7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1134" w:type="dxa"/>
            <w:vAlign w:val="center"/>
          </w:tcPr>
          <w:p w14:paraId="2A9F770A" w14:textId="05F9C7CF" w:rsidR="009A37D8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5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42A67920" w14:textId="3C5E77A4" w:rsidR="000B44EC" w:rsidRDefault="00C3105C" w:rsidP="00C3105C">
            <w:pPr>
              <w:jc w:val="center"/>
            </w:pPr>
            <w:r>
              <w:t>1</w:t>
            </w:r>
            <w:r w:rsidR="00032F71">
              <w:t>6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1276" w:type="dxa"/>
            <w:vAlign w:val="center"/>
          </w:tcPr>
          <w:p w14:paraId="1290F316" w14:textId="1A807F55" w:rsidR="000B44EC" w:rsidRDefault="00032F71" w:rsidP="00C3105C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 xml:space="preserve">30 </w:t>
            </w:r>
            <w:r w:rsidR="00C3105C">
              <w:t>1</w:t>
            </w:r>
            <w:r>
              <w:t>5</w:t>
            </w:r>
            <w:r w:rsidR="000B44EC">
              <w:rPr>
                <w:rFonts w:hint="cs"/>
                <w:rtl/>
              </w:rPr>
              <w:t>:</w:t>
            </w:r>
            <w:r>
              <w:t>3</w:t>
            </w:r>
            <w:r w:rsidR="00C3105C">
              <w:t>0</w:t>
            </w:r>
          </w:p>
        </w:tc>
        <w:tc>
          <w:tcPr>
            <w:tcW w:w="1134" w:type="dxa"/>
            <w:vAlign w:val="center"/>
          </w:tcPr>
          <w:p w14:paraId="5DCA4C63" w14:textId="59A1E250" w:rsidR="000B44EC" w:rsidRDefault="00C3105C" w:rsidP="00C3105C">
            <w:pPr>
              <w:jc w:val="center"/>
              <w:rPr>
                <w:rtl/>
              </w:rPr>
            </w:pPr>
            <w:r>
              <w:t>1</w:t>
            </w:r>
            <w:r w:rsidR="00032F71">
              <w:t>3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  <w:p w14:paraId="34E1510D" w14:textId="37C16687" w:rsidR="000B44EC" w:rsidRDefault="00C3105C" w:rsidP="00C3105C">
            <w:pPr>
              <w:jc w:val="center"/>
            </w:pPr>
            <w:r>
              <w:t>1</w:t>
            </w:r>
            <w:r w:rsidR="00032F71">
              <w:t>4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851" w:type="dxa"/>
            <w:vAlign w:val="center"/>
          </w:tcPr>
          <w:p w14:paraId="42EF2675" w14:textId="15F0DF54" w:rsidR="000B44EC" w:rsidRDefault="00C3105C" w:rsidP="00C3105C">
            <w:pPr>
              <w:jc w:val="center"/>
              <w:rPr>
                <w:rtl/>
              </w:rPr>
            </w:pPr>
            <w:r>
              <w:t>13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6BA31BF6" w14:textId="78D72A57" w:rsidR="000B44EC" w:rsidRDefault="00C3105C" w:rsidP="00C3105C">
            <w:pPr>
              <w:jc w:val="center"/>
            </w:pPr>
            <w:r>
              <w:t>1</w:t>
            </w:r>
            <w:r w:rsidR="00032F71">
              <w:t>3</w:t>
            </w:r>
            <w:r w:rsidR="000B44EC">
              <w:rPr>
                <w:rFonts w:hint="cs"/>
                <w:rtl/>
              </w:rPr>
              <w:t>:</w:t>
            </w:r>
            <w:r w:rsidR="00032F71">
              <w:t>3</w:t>
            </w:r>
            <w:r>
              <w:t>0</w:t>
            </w:r>
          </w:p>
        </w:tc>
        <w:tc>
          <w:tcPr>
            <w:tcW w:w="992" w:type="dxa"/>
            <w:gridSpan w:val="2"/>
            <w:vAlign w:val="center"/>
          </w:tcPr>
          <w:p w14:paraId="6B7494D1" w14:textId="555C34ED" w:rsidR="009A37D8" w:rsidRDefault="00C3105C" w:rsidP="00C3105C">
            <w:pPr>
              <w:jc w:val="center"/>
              <w:rPr>
                <w:rtl/>
              </w:rPr>
            </w:pPr>
            <w:r>
              <w:t>12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727DF7DB" w14:textId="6AA0A9C4" w:rsidR="000B44EC" w:rsidRDefault="00C3105C" w:rsidP="00C3105C">
            <w:pPr>
              <w:jc w:val="center"/>
            </w:pPr>
            <w:r>
              <w:t>13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992" w:type="dxa"/>
            <w:vAlign w:val="center"/>
          </w:tcPr>
          <w:p w14:paraId="659A75FB" w14:textId="7A17142F" w:rsidR="009A37D8" w:rsidRDefault="00C3105C" w:rsidP="00C3105C">
            <w:pPr>
              <w:jc w:val="center"/>
              <w:rPr>
                <w:rtl/>
              </w:rPr>
            </w:pPr>
            <w:r>
              <w:t>11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71AD0DE6" w14:textId="4A9A4574" w:rsidR="000B44EC" w:rsidRDefault="00C3105C" w:rsidP="00C3105C">
            <w:pPr>
              <w:jc w:val="center"/>
            </w:pPr>
            <w:r>
              <w:t>12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07" w:type="dxa"/>
            <w:vAlign w:val="center"/>
          </w:tcPr>
          <w:p w14:paraId="16FB2A17" w14:textId="421D8F4E" w:rsidR="009A37D8" w:rsidRDefault="00C3105C" w:rsidP="00C3105C">
            <w:pPr>
              <w:jc w:val="center"/>
              <w:rPr>
                <w:rtl/>
              </w:rPr>
            </w:pPr>
            <w:r>
              <w:t>10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3C8A7FCF" w14:textId="0F76D1B2" w:rsidR="000B44EC" w:rsidRDefault="00C3105C" w:rsidP="00C3105C">
            <w:pPr>
              <w:jc w:val="center"/>
            </w:pPr>
            <w:r>
              <w:t>11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78" w:type="dxa"/>
            <w:vAlign w:val="center"/>
          </w:tcPr>
          <w:p w14:paraId="2855FEAB" w14:textId="5237411D" w:rsidR="009A37D8" w:rsidRDefault="00C3105C" w:rsidP="00C3105C">
            <w:pPr>
              <w:jc w:val="center"/>
              <w:rPr>
                <w:rtl/>
              </w:rPr>
            </w:pPr>
            <w:r>
              <w:t>09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  <w:p w14:paraId="0617B121" w14:textId="7CBA3D8A" w:rsidR="000B44EC" w:rsidRDefault="00C3105C" w:rsidP="00C3105C">
            <w:pPr>
              <w:jc w:val="center"/>
            </w:pPr>
            <w:r>
              <w:t>10</w:t>
            </w:r>
            <w:r w:rsidR="000B44EC"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237" w:type="dxa"/>
          </w:tcPr>
          <w:p w14:paraId="55F2EBA5" w14:textId="77777777" w:rsidR="009A37D8" w:rsidRPr="00BF1DF9" w:rsidRDefault="00EF3099" w:rsidP="009A37D8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6346FCAB" w14:textId="77777777" w:rsidR="00EF3099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D235C6" w14:paraId="397C13C9" w14:textId="77777777" w:rsidTr="00C82798">
        <w:trPr>
          <w:trHeight w:val="33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114D6D7A" w14:textId="77777777" w:rsidR="009A37D8" w:rsidRDefault="009A37D8" w:rsidP="00E81F0F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626D9445" w14:textId="77777777" w:rsidR="009A37D8" w:rsidRDefault="009A37D8" w:rsidP="00E81F0F">
            <w:pPr>
              <w:jc w:val="center"/>
            </w:pP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20DE08B0" w14:textId="77777777" w:rsidR="009A37D8" w:rsidRDefault="009A37D8" w:rsidP="00E81F0F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010017D1" w14:textId="77777777" w:rsidR="009A37D8" w:rsidRDefault="009A37D8" w:rsidP="00E81F0F">
            <w:pPr>
              <w:jc w:val="center"/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14:paraId="7B9E5229" w14:textId="77777777" w:rsidR="009A37D8" w:rsidRDefault="009A37D8" w:rsidP="00E81F0F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03C2F9AB" w14:textId="77777777" w:rsidR="009A37D8" w:rsidRDefault="009A37D8" w:rsidP="00E81F0F">
            <w:pPr>
              <w:jc w:val="center"/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69F0BD0E" w14:textId="77777777" w:rsidR="009A37D8" w:rsidRDefault="009A37D8" w:rsidP="00E81F0F">
            <w:pPr>
              <w:jc w:val="center"/>
            </w:pP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391BB2B" w14:textId="77777777" w:rsidR="009A37D8" w:rsidRDefault="009A37D8" w:rsidP="00E81F0F">
            <w:pPr>
              <w:jc w:val="center"/>
            </w:pPr>
          </w:p>
        </w:tc>
        <w:tc>
          <w:tcPr>
            <w:tcW w:w="1078" w:type="dxa"/>
            <w:shd w:val="clear" w:color="auto" w:fill="BFBFBF" w:themeFill="background1" w:themeFillShade="BF"/>
            <w:vAlign w:val="center"/>
          </w:tcPr>
          <w:p w14:paraId="18C64ED8" w14:textId="77777777" w:rsidR="009A37D8" w:rsidRDefault="009A37D8" w:rsidP="00E81F0F">
            <w:pPr>
              <w:jc w:val="center"/>
            </w:pPr>
          </w:p>
        </w:tc>
        <w:tc>
          <w:tcPr>
            <w:tcW w:w="1237" w:type="dxa"/>
          </w:tcPr>
          <w:p w14:paraId="0ACB6F5E" w14:textId="77777777" w:rsidR="009A37D8" w:rsidRPr="00BF1DF9" w:rsidRDefault="00EF3099" w:rsidP="009A37D8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032F71" w14:paraId="16F49B32" w14:textId="77777777" w:rsidTr="00C82798">
        <w:trPr>
          <w:trHeight w:val="288"/>
        </w:trPr>
        <w:tc>
          <w:tcPr>
            <w:tcW w:w="1242" w:type="dxa"/>
            <w:vAlign w:val="center"/>
          </w:tcPr>
          <w:p w14:paraId="680FC70E" w14:textId="77777777" w:rsidR="00032F71" w:rsidRDefault="00032F71" w:rsidP="00E81F0F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545767" w14:textId="77777777" w:rsidR="00032F71" w:rsidRDefault="00032F71" w:rsidP="00E81F0F">
            <w:pPr>
              <w:jc w:val="center"/>
            </w:pPr>
          </w:p>
        </w:tc>
        <w:tc>
          <w:tcPr>
            <w:tcW w:w="1276" w:type="dxa"/>
            <w:vAlign w:val="center"/>
          </w:tcPr>
          <w:p w14:paraId="7EA9D2CC" w14:textId="5C5E3137" w:rsidR="00032F71" w:rsidRDefault="00032F71" w:rsidP="00E81F0F">
            <w:pPr>
              <w:jc w:val="center"/>
            </w:pPr>
          </w:p>
        </w:tc>
        <w:tc>
          <w:tcPr>
            <w:tcW w:w="6054" w:type="dxa"/>
            <w:gridSpan w:val="7"/>
            <w:vAlign w:val="center"/>
          </w:tcPr>
          <w:p w14:paraId="42E7E612" w14:textId="5AE827F3" w:rsidR="00032F71" w:rsidRPr="00032F71" w:rsidRDefault="00032F71" w:rsidP="00E81F0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557224A4" w14:textId="77777777" w:rsidR="00032F71" w:rsidRPr="00BF1DF9" w:rsidRDefault="00032F71" w:rsidP="00325FE7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032F71" w14:paraId="14D81E51" w14:textId="77777777" w:rsidTr="00C82798">
        <w:trPr>
          <w:trHeight w:val="272"/>
        </w:trPr>
        <w:tc>
          <w:tcPr>
            <w:tcW w:w="1242" w:type="dxa"/>
            <w:vAlign w:val="center"/>
          </w:tcPr>
          <w:p w14:paraId="40F28B0E" w14:textId="77777777" w:rsidR="00032F71" w:rsidRDefault="00032F71" w:rsidP="00032F71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3CD7346" w14:textId="4DDED739" w:rsidR="00032F71" w:rsidRDefault="00032F71" w:rsidP="00032F71">
            <w:pPr>
              <w:jc w:val="center"/>
            </w:pPr>
          </w:p>
        </w:tc>
        <w:tc>
          <w:tcPr>
            <w:tcW w:w="1276" w:type="dxa"/>
            <w:vAlign w:val="center"/>
          </w:tcPr>
          <w:p w14:paraId="11056AFE" w14:textId="680FF471" w:rsidR="00032F71" w:rsidRDefault="00032F71" w:rsidP="00032F71">
            <w:pPr>
              <w:ind w:hanging="140"/>
              <w:jc w:val="center"/>
            </w:pPr>
          </w:p>
        </w:tc>
        <w:tc>
          <w:tcPr>
            <w:tcW w:w="1134" w:type="dxa"/>
            <w:vAlign w:val="center"/>
          </w:tcPr>
          <w:p w14:paraId="306790AB" w14:textId="73B119EA" w:rsidR="00032F71" w:rsidRDefault="00032F71" w:rsidP="00032F71">
            <w:pPr>
              <w:ind w:hanging="140"/>
              <w:jc w:val="center"/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7E640F5" w14:textId="6B6D5A82" w:rsidR="00032F71" w:rsidRDefault="00032F71" w:rsidP="00032F71">
            <w:pPr>
              <w:ind w:hanging="14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2D7D48CE" wp14:editId="7DF4614E">
                      <wp:simplePos x="0" y="0"/>
                      <wp:positionH relativeFrom="column">
                        <wp:posOffset>-701040</wp:posOffset>
                      </wp:positionH>
                      <wp:positionV relativeFrom="paragraph">
                        <wp:posOffset>74295</wp:posOffset>
                      </wp:positionV>
                      <wp:extent cx="1323340" cy="0"/>
                      <wp:effectExtent l="0" t="95250" r="0" b="95250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3233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C94792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8" o:spid="_x0000_s1026" type="#_x0000_t32" style="position:absolute;margin-left:-55.2pt;margin-top:5.85pt;width:104.2pt;height:0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992" w:type="dxa"/>
            <w:gridSpan w:val="2"/>
            <w:vAlign w:val="center"/>
          </w:tcPr>
          <w:p w14:paraId="393088B4" w14:textId="49FDC1B0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Arch.</w:t>
            </w:r>
          </w:p>
        </w:tc>
        <w:tc>
          <w:tcPr>
            <w:tcW w:w="992" w:type="dxa"/>
            <w:vAlign w:val="center"/>
          </w:tcPr>
          <w:p w14:paraId="653DD308" w14:textId="36643B12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3B3D0A74" w14:textId="5F0686EF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168B2962" wp14:editId="1EBDE52B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96520</wp:posOffset>
                      </wp:positionV>
                      <wp:extent cx="1371600" cy="0"/>
                      <wp:effectExtent l="0" t="95250" r="0" b="95250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10D65E" id="Straight Arrow Connector 3" o:spid="_x0000_s1026" type="#_x0000_t32" style="position:absolute;margin-left:-12pt;margin-top:7.6pt;width:108pt;height:0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7F0F9639" w14:textId="7AE195CE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15F937A3" w14:textId="167E1C47" w:rsidR="00032F71" w:rsidRPr="00BF1DF9" w:rsidRDefault="00032F71" w:rsidP="00032F71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74733B" w14:paraId="4C2EC909" w14:textId="77777777" w:rsidTr="00C82798">
        <w:trPr>
          <w:trHeight w:val="288"/>
        </w:trPr>
        <w:tc>
          <w:tcPr>
            <w:tcW w:w="1242" w:type="dxa"/>
            <w:vAlign w:val="center"/>
          </w:tcPr>
          <w:p w14:paraId="71A37204" w14:textId="53DD90DB" w:rsidR="0074733B" w:rsidRDefault="00B709BD" w:rsidP="00032F71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DED4204" wp14:editId="1F353604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68580</wp:posOffset>
                      </wp:positionV>
                      <wp:extent cx="853440" cy="0"/>
                      <wp:effectExtent l="19050" t="76200" r="0" b="76200"/>
                      <wp:wrapNone/>
                      <wp:docPr id="1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853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050BB" id="Straight Arrow Connector 1" o:spid="_x0000_s1026" type="#_x0000_t32" style="position:absolute;margin-left:-2.5pt;margin-top:5.4pt;width:67.2pt;height:0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5D0B62A0" w14:textId="2BD02EB8" w:rsidR="0074733B" w:rsidRDefault="00B709BD" w:rsidP="00032F71">
            <w:pPr>
              <w:jc w:val="center"/>
            </w:pPr>
            <w:r w:rsidRPr="00EF3CBF">
              <w:rPr>
                <w:b/>
                <w:bCs/>
              </w:rPr>
              <w:t>Computer</w:t>
            </w:r>
          </w:p>
        </w:tc>
        <w:tc>
          <w:tcPr>
            <w:tcW w:w="1276" w:type="dxa"/>
            <w:vAlign w:val="center"/>
          </w:tcPr>
          <w:p w14:paraId="22C786DC" w14:textId="72C4A40E" w:rsidR="0074733B" w:rsidRDefault="00B709BD" w:rsidP="00032F71">
            <w:pPr>
              <w:jc w:val="center"/>
            </w:pPr>
            <w:r>
              <w:rPr>
                <w:b/>
                <w:bCs/>
              </w:rPr>
              <w:t>-</w:t>
            </w:r>
            <w:r w:rsidRPr="000E2966">
              <w:rPr>
                <w:b/>
                <w:bCs/>
              </w:rPr>
              <w:t>IT</w:t>
            </w:r>
          </w:p>
        </w:tc>
        <w:tc>
          <w:tcPr>
            <w:tcW w:w="1134" w:type="dxa"/>
            <w:vAlign w:val="center"/>
          </w:tcPr>
          <w:p w14:paraId="6D706534" w14:textId="7CD6B48E" w:rsidR="0074733B" w:rsidRDefault="00B709BD" w:rsidP="00032F7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0EA6CE3E" wp14:editId="2BF46F12">
                      <wp:simplePos x="0" y="0"/>
                      <wp:positionH relativeFrom="column">
                        <wp:posOffset>-255905</wp:posOffset>
                      </wp:positionH>
                      <wp:positionV relativeFrom="paragraph">
                        <wp:posOffset>89535</wp:posOffset>
                      </wp:positionV>
                      <wp:extent cx="853440" cy="11430"/>
                      <wp:effectExtent l="0" t="76200" r="3810" b="8382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3440" cy="1143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4EF862" id="Straight Arrow Connector 7" o:spid="_x0000_s1026" type="#_x0000_t32" style="position:absolute;margin-left:-20.15pt;margin-top:7.05pt;width:67.2pt;height: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" strokecolor="black [3213]" strokeweight="2.2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920" w:type="dxa"/>
            <w:gridSpan w:val="6"/>
            <w:vAlign w:val="center"/>
          </w:tcPr>
          <w:p w14:paraId="07FAA86F" w14:textId="5EF1F24E" w:rsidR="0074733B" w:rsidRPr="003120CF" w:rsidRDefault="0074733B" w:rsidP="0074733B">
            <w:pPr>
              <w:jc w:val="center"/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38270670" w14:textId="3161976B" w:rsidR="0074733B" w:rsidRPr="00BF1DF9" w:rsidRDefault="0074733B" w:rsidP="00032F71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032F71" w14:paraId="2B131916" w14:textId="77777777" w:rsidTr="00C82798">
        <w:trPr>
          <w:trHeight w:val="302"/>
        </w:trPr>
        <w:tc>
          <w:tcPr>
            <w:tcW w:w="1242" w:type="dxa"/>
            <w:vAlign w:val="center"/>
          </w:tcPr>
          <w:p w14:paraId="5AC194CD" w14:textId="1F8A4265" w:rsidR="00032F71" w:rsidRDefault="00032F71" w:rsidP="00032F71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48FC874" w14:textId="77777777" w:rsidR="00032F71" w:rsidRDefault="00032F71" w:rsidP="00032F71">
            <w:pPr>
              <w:jc w:val="center"/>
            </w:pPr>
          </w:p>
        </w:tc>
        <w:tc>
          <w:tcPr>
            <w:tcW w:w="1276" w:type="dxa"/>
            <w:vAlign w:val="center"/>
          </w:tcPr>
          <w:p w14:paraId="0DFEBD04" w14:textId="0E2BD508" w:rsidR="00032F71" w:rsidRDefault="00032F71" w:rsidP="00032F71">
            <w:pPr>
              <w:jc w:val="center"/>
            </w:pPr>
          </w:p>
        </w:tc>
        <w:tc>
          <w:tcPr>
            <w:tcW w:w="6054" w:type="dxa"/>
            <w:gridSpan w:val="7"/>
            <w:vAlign w:val="center"/>
          </w:tcPr>
          <w:p w14:paraId="7BDB05FB" w14:textId="4C259E1E" w:rsidR="00032F71" w:rsidRPr="003120CF" w:rsidRDefault="0052576F" w:rsidP="00032F71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A1444DE" wp14:editId="77C5E70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73050</wp:posOffset>
                      </wp:positionV>
                      <wp:extent cx="1047750" cy="7620"/>
                      <wp:effectExtent l="0" t="76200" r="0" b="87630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2F5853" id="Straight Arrow Connector 9" o:spid="_x0000_s1026" type="#_x0000_t32" style="position:absolute;margin-left:-.05pt;margin-top:21.5pt;width:82.5pt;height:.6pt;flip:x 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 w:rsidR="00032F71">
              <w:rPr>
                <w:lang w:val="en-GB"/>
              </w:rPr>
              <w:t>Office hours</w:t>
            </w:r>
            <w:r w:rsidR="00032F71">
              <w:rPr>
                <w:b/>
                <w:bCs/>
              </w:rPr>
              <w:t xml:space="preserve">           </w:t>
            </w:r>
          </w:p>
        </w:tc>
        <w:tc>
          <w:tcPr>
            <w:tcW w:w="1237" w:type="dxa"/>
          </w:tcPr>
          <w:p w14:paraId="1C81652C" w14:textId="77777777" w:rsidR="00032F71" w:rsidRPr="00BF1DF9" w:rsidRDefault="00032F71" w:rsidP="00032F71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032F71" w14:paraId="12D989AE" w14:textId="77777777" w:rsidTr="00C82798">
        <w:trPr>
          <w:trHeight w:val="253"/>
        </w:trPr>
        <w:tc>
          <w:tcPr>
            <w:tcW w:w="1242" w:type="dxa"/>
            <w:vAlign w:val="center"/>
          </w:tcPr>
          <w:p w14:paraId="16B61B24" w14:textId="77777777" w:rsidR="00032F71" w:rsidRDefault="00032F71" w:rsidP="00032F71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33BE5C1" w14:textId="77777777" w:rsidR="00032F71" w:rsidRDefault="00032F71" w:rsidP="00032F71">
            <w:pPr>
              <w:jc w:val="center"/>
            </w:pPr>
          </w:p>
        </w:tc>
        <w:tc>
          <w:tcPr>
            <w:tcW w:w="1276" w:type="dxa"/>
            <w:vAlign w:val="center"/>
          </w:tcPr>
          <w:p w14:paraId="0BEA075D" w14:textId="77777777" w:rsidR="00032F71" w:rsidRDefault="00032F71" w:rsidP="00032F71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C2943FE" w14:textId="127F4320" w:rsidR="00032F71" w:rsidRDefault="00032F71" w:rsidP="00032F71">
            <w:pPr>
              <w:jc w:val="center"/>
            </w:pPr>
          </w:p>
        </w:tc>
        <w:tc>
          <w:tcPr>
            <w:tcW w:w="851" w:type="dxa"/>
            <w:vAlign w:val="center"/>
          </w:tcPr>
          <w:p w14:paraId="46222C82" w14:textId="4D817B52" w:rsidR="00032F71" w:rsidRPr="00D235C6" w:rsidRDefault="00032F71" w:rsidP="00032F7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75D6C7E6" w14:textId="111DBC90" w:rsidR="00032F71" w:rsidRPr="00325FE7" w:rsidRDefault="00032F71" w:rsidP="0052576F">
            <w:pPr>
              <w:ind w:hanging="44"/>
              <w:jc w:val="center"/>
            </w:pPr>
            <w:r>
              <w:rPr>
                <w:b/>
                <w:bCs/>
              </w:rPr>
              <w:t>Arch.</w:t>
            </w:r>
          </w:p>
        </w:tc>
        <w:tc>
          <w:tcPr>
            <w:tcW w:w="1083" w:type="dxa"/>
            <w:gridSpan w:val="2"/>
            <w:vAlign w:val="center"/>
          </w:tcPr>
          <w:p w14:paraId="1FF8C2FD" w14:textId="64D955DA" w:rsidR="00032F71" w:rsidRPr="00325FE7" w:rsidRDefault="00032F71" w:rsidP="00032F71"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3DD1A0C5" w14:textId="5A2FD331" w:rsidR="00032F71" w:rsidRPr="00325FE7" w:rsidRDefault="00B709BD" w:rsidP="00032F7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15BE8E2F" wp14:editId="3E5E84C6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95250</wp:posOffset>
                      </wp:positionV>
                      <wp:extent cx="1371600" cy="0"/>
                      <wp:effectExtent l="0" t="95250" r="0" b="9525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33E2DD" id="Straight Arrow Connector 10" o:spid="_x0000_s1026" type="#_x0000_t32" style="position:absolute;margin-left:-12.3pt;margin-top:7.5pt;width:108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EHAi6ndAAAACQEAAA8AAABkcnMvZG93bnJl&#10;di54bWxMj8FOwzAQRO9I/IO1SNxaJ1WpII1TIQRSJU4p7YGbE2+TqPY6xG4T/p6tOMBxZ55mZ/LN&#10;5Ky44BA6TwrSeQICqfamo0bB/uNt9ggiRE1GW0+o4BsDbIrbm1xnxo9U4mUXG8EhFDKtoI2xz6QM&#10;dYtOh7nvkdg7+sHpyOfQSDPokcOdlYskWUmnO+IPre7xpcX6tDs7BWOoTvS+rcPXsD+8luX2kOKn&#10;Ver+bnpeg4g4xT8YrvW5OhTcqfJnMkFYBbPFcsUoGw+86Qo8pUsQ1a8gi1z+X1D8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EHAi6n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46FDCDCF" w14:textId="77777777" w:rsidR="00032F71" w:rsidRPr="00325FE7" w:rsidRDefault="00032F71" w:rsidP="00032F71"/>
        </w:tc>
        <w:tc>
          <w:tcPr>
            <w:tcW w:w="1237" w:type="dxa"/>
          </w:tcPr>
          <w:p w14:paraId="4BBFA995" w14:textId="355CDFAD" w:rsidR="00032F71" w:rsidRPr="00BF1DF9" w:rsidRDefault="00032F71" w:rsidP="00032F71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E8395CD" w14:textId="0FCA1BA4" w:rsidR="00D424DD" w:rsidRPr="0074733B" w:rsidRDefault="00E81F0F" w:rsidP="001F5EE8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F3D0405" wp14:editId="19260BB2">
                <wp:simplePos x="0" y="0"/>
                <wp:positionH relativeFrom="column">
                  <wp:posOffset>-257175</wp:posOffset>
                </wp:positionH>
                <wp:positionV relativeFrom="paragraph">
                  <wp:posOffset>208280</wp:posOffset>
                </wp:positionV>
                <wp:extent cx="7315200" cy="1571625"/>
                <wp:effectExtent l="0" t="0" r="0" b="952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571625"/>
                          <a:chOff x="-304800" y="0"/>
                          <a:chExt cx="7315200" cy="1571625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956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3036F" w14:textId="553EC6A2" w:rsidR="00147782" w:rsidRPr="003120CF" w:rsidRDefault="00147782" w:rsidP="007E1621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="007E162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E9286E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ئەندازیاری </w:t>
                              </w:r>
                              <w:r w:rsidR="007E162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تەلارسازی</w:t>
                              </w:r>
                            </w:p>
                            <w:p w14:paraId="1F777FD6" w14:textId="46405E79" w:rsidR="00147782" w:rsidRPr="003120CF" w:rsidRDefault="00147782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 w:rsidR="007E1621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D4C6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F38A8" w:rsidRPr="00D417D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پـ</w:t>
                              </w:r>
                              <w:r w:rsidR="001D4C6B" w:rsidRPr="00D417D0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ــ</w:t>
                              </w:r>
                              <w:r w:rsidR="001F38A8" w:rsidRPr="00D417D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ۆڵا دلش</w:t>
                              </w:r>
                              <w:r w:rsidR="001D4C6B" w:rsidRPr="00D417D0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ـ</w:t>
                              </w:r>
                              <w:r w:rsidR="001F38A8" w:rsidRPr="00D417D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اد ابراهیـ</w:t>
                              </w:r>
                              <w:r w:rsidR="001D4C6B" w:rsidRPr="00D417D0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ــ</w:t>
                              </w:r>
                              <w:r w:rsidR="001F38A8" w:rsidRPr="00D417D0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م</w:t>
                              </w:r>
                            </w:p>
                            <w:p w14:paraId="466FE54C" w14:textId="604BFAF2" w:rsidR="00147782" w:rsidRPr="003120CF" w:rsidRDefault="00147782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="00E81F0F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2007E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ۆستای یاریدەدەر</w:t>
                              </w:r>
                              <w:r w:rsidR="001F38A8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="001F38A8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م.ی)</w:t>
                              </w:r>
                            </w:p>
                            <w:p w14:paraId="4DBC630F" w14:textId="0FFFE648" w:rsidR="00147782" w:rsidRPr="003120CF" w:rsidRDefault="00E81F0F" w:rsidP="00971AE2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="00147782"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74733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971AE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1F38A8" w:rsidRPr="00027D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12</w:t>
                              </w:r>
                              <w:r w:rsidR="00971AE2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 </w:t>
                              </w:r>
                              <w:r w:rsidR="007E162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4F31171B" w14:textId="5D517B00" w:rsidR="00147782" w:rsidRPr="006C7BF3" w:rsidRDefault="00147782" w:rsidP="006C7BF3">
                              <w:pPr>
                                <w:bidi/>
                                <w:spacing w:after="0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FC2CC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="006C7BF3" w:rsidRPr="00027D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="00FC2CC8" w:rsidRPr="00027D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24"/>
                                  <w:szCs w:val="24"/>
                                  <w:lang w:bidi="ar-IQ"/>
                                </w:rPr>
                                <w:t>-</w:t>
                              </w:r>
                              <w:r w:rsidR="00032F7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ئەندامی ل. وێبسایت</w:t>
                              </w:r>
                              <w:r w:rsidR="006C7BF3"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 w:rsidR="006C7BF3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و &amp;    لیژنەی نۆژەنکردنەوە</w:t>
                              </w:r>
                              <w:r w:rsidR="00094BA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 w:rsidR="00032F71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(بەش)</w:t>
                              </w:r>
                            </w:p>
                            <w:p w14:paraId="29504CCA" w14:textId="424E9D9C" w:rsidR="00147782" w:rsidRDefault="00147782" w:rsidP="001F38A8">
                              <w:pPr>
                                <w:bidi/>
                                <w:spacing w:after="0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 w:rsidR="009236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 w:rsidR="00971AE2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 </w:t>
                              </w:r>
                              <w:r w:rsidR="006C7BF3" w:rsidRPr="00027DB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24"/>
                                  <w:szCs w:val="24"/>
                                  <w:lang w:val="en-GB" w:bidi="ar-IQ"/>
                                </w:rPr>
                                <w:t>10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6C7BF3"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089E9D08" w14:textId="77777777" w:rsidR="00C94C89" w:rsidRDefault="00C94C89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0" y="63500"/>
                            <a:ext cx="2819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68DB20" w14:textId="77777777" w:rsidR="00C94C89" w:rsidRDefault="00C94C89" w:rsidP="00E81F0F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645ECFBA" w14:textId="77777777" w:rsidR="001F38A8" w:rsidRPr="00B87D7C" w:rsidRDefault="001F38A8" w:rsidP="001F38A8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Architectural Design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3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rd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stage</w:t>
                              </w:r>
                            </w:p>
                            <w:p w14:paraId="2453F28E" w14:textId="673200D7" w:rsidR="001F38A8" w:rsidRPr="00B87D7C" w:rsidRDefault="001F38A8" w:rsidP="000E2966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Computer</w:t>
                              </w:r>
                              <w:r w:rsidR="000E296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 xml:space="preserve"> </w:t>
                              </w:r>
                              <w:r w:rsidR="00032F71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–</w:t>
                              </w:r>
                              <w:r w:rsidR="000E296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 xml:space="preserve"> </w:t>
                              </w:r>
                              <w:proofErr w:type="gramStart"/>
                              <w:r w:rsidR="000E2966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IT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1</w:t>
                              </w:r>
                              <w:proofErr w:type="gramEnd"/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st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stage</w:t>
                              </w:r>
                            </w:p>
                            <w:p w14:paraId="5E830B8C" w14:textId="77777777" w:rsidR="001F38A8" w:rsidRDefault="001F38A8" w:rsidP="001F38A8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3D0405" id="Group 4" o:spid="_x0000_s1026" style="position:absolute;left:0;text-align:left;margin-left:-20.25pt;margin-top:16.4pt;width:8in;height:123.75pt;z-index:251659776;mso-width-relative:margin;mso-height-relative:margin" coordorigin="-3048" coordsize="73152,1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148;width:28956;height:15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2713036F" w14:textId="553EC6A2" w:rsidR="00147782" w:rsidRPr="003120CF" w:rsidRDefault="00147782" w:rsidP="007E1621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="007E162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E9286E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ئەندازیاری </w:t>
                        </w:r>
                        <w:r w:rsidR="007E162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تەلارسازی</w:t>
                        </w:r>
                      </w:p>
                      <w:p w14:paraId="1F777FD6" w14:textId="46405E79" w:rsidR="00147782" w:rsidRPr="003120CF" w:rsidRDefault="00147782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 w:rsidR="007E1621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D4C6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F38A8" w:rsidRPr="00D417D0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پـ</w:t>
                        </w:r>
                        <w:r w:rsidR="001D4C6B" w:rsidRPr="00D417D0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ـــ</w:t>
                        </w:r>
                        <w:r w:rsidR="001F38A8" w:rsidRPr="00D417D0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ـۆڵا دلش</w:t>
                        </w:r>
                        <w:r w:rsidR="001D4C6B" w:rsidRPr="00D417D0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ــ</w:t>
                        </w:r>
                        <w:r w:rsidR="001F38A8" w:rsidRPr="00D417D0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ـاد ابراهیـ</w:t>
                        </w:r>
                        <w:r w:rsidR="001D4C6B" w:rsidRPr="00D417D0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ـــ</w:t>
                        </w:r>
                        <w:r w:rsidR="001F38A8" w:rsidRPr="00D417D0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ـم</w:t>
                        </w:r>
                      </w:p>
                      <w:p w14:paraId="466FE54C" w14:textId="604BFAF2" w:rsidR="00147782" w:rsidRPr="003120CF" w:rsidRDefault="00147782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="00E81F0F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2007E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مامۆستای یاریدەدەر</w:t>
                        </w:r>
                        <w:r w:rsidR="001F38A8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="001F38A8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(م.ی)</w:t>
                        </w:r>
                      </w:p>
                      <w:p w14:paraId="4DBC630F" w14:textId="0FFFE648" w:rsidR="00147782" w:rsidRPr="003120CF" w:rsidRDefault="00E81F0F" w:rsidP="00971AE2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="00147782"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74733B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971AE2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1F38A8" w:rsidRPr="00027DB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12</w:t>
                        </w:r>
                        <w:r w:rsidR="00971AE2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 </w:t>
                        </w:r>
                        <w:r w:rsidR="007E162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4F31171B" w14:textId="5D517B00" w:rsidR="00147782" w:rsidRPr="006C7BF3" w:rsidRDefault="00147782" w:rsidP="006C7BF3">
                        <w:pPr>
                          <w:bidi/>
                          <w:spacing w:after="0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FC2CC8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="006C7BF3" w:rsidRPr="00027DB8"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="00FC2CC8" w:rsidRPr="00027DB8"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24"/>
                            <w:szCs w:val="24"/>
                            <w:lang w:bidi="ar-IQ"/>
                          </w:rPr>
                          <w:t>-</w:t>
                        </w:r>
                        <w:r w:rsidR="00032F7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ئەندامی ل. وێبسایت</w:t>
                        </w:r>
                        <w:r w:rsidR="006C7BF3"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 w:rsidR="006C7BF3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و &amp;    لیژنەی نۆژەنکردنەوە</w:t>
                        </w:r>
                        <w:r w:rsidR="00094BA6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 w:rsidR="00032F71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(بەش)</w:t>
                        </w:r>
                      </w:p>
                      <w:p w14:paraId="29504CCA" w14:textId="424E9D9C" w:rsidR="00147782" w:rsidRDefault="00147782" w:rsidP="001F38A8">
                        <w:pPr>
                          <w:bidi/>
                          <w:spacing w:after="0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 w:rsidR="009236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 w:rsidR="00971AE2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 </w:t>
                        </w:r>
                        <w:r w:rsidR="006C7BF3" w:rsidRPr="00027DB8"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24"/>
                            <w:szCs w:val="24"/>
                            <w:lang w:val="en-GB" w:bidi="ar-IQ"/>
                          </w:rPr>
                          <w:t>10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6C7BF3"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089E9D08" w14:textId="77777777" w:rsidR="00C94C89" w:rsidRDefault="00C94C89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left:-3048;top:635;width:28194;height:14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768DB20" w14:textId="77777777" w:rsidR="00C94C89" w:rsidRDefault="00C94C89" w:rsidP="00E81F0F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645ECFBA" w14:textId="77777777" w:rsidR="001F38A8" w:rsidRPr="00B87D7C" w:rsidRDefault="001F38A8" w:rsidP="001F38A8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Architectural Design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3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rd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stage</w:t>
                        </w:r>
                      </w:p>
                      <w:p w14:paraId="2453F28E" w14:textId="673200D7" w:rsidR="001F38A8" w:rsidRPr="00B87D7C" w:rsidRDefault="001F38A8" w:rsidP="000E2966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Computer</w:t>
                        </w:r>
                        <w:r w:rsidR="000E2966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 xml:space="preserve"> </w:t>
                        </w:r>
                        <w:r w:rsidR="00032F71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–</w:t>
                        </w:r>
                        <w:r w:rsidR="000E2966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 xml:space="preserve"> </w:t>
                        </w:r>
                        <w:proofErr w:type="gramStart"/>
                        <w:r w:rsidR="000E2966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IT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1</w:t>
                        </w:r>
                        <w:proofErr w:type="gramEnd"/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st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stage</w:t>
                        </w:r>
                      </w:p>
                      <w:p w14:paraId="5E830B8C" w14:textId="77777777" w:rsidR="001F38A8" w:rsidRDefault="001F38A8" w:rsidP="001F38A8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AB6E30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AB6E30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</w:t>
      </w:r>
      <w:r w:rsidR="003D29D3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١</w:t>
      </w:r>
      <w:r w:rsidR="00E6672A"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١</w:t>
      </w:r>
      <w:r w:rsidR="004C46F5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/٢٠٢</w:t>
      </w:r>
      <w:r w:rsidR="0074733B"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٢</w:t>
      </w:r>
    </w:p>
    <w:p w14:paraId="58B0014D" w14:textId="1AAD73AA" w:rsidR="002E57AC" w:rsidRPr="00E6672A" w:rsidRDefault="00BC2A08" w:rsidP="00E81F0F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40A59495" wp14:editId="20DEB971">
            <wp:extent cx="1266825" cy="1277746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69679" cy="12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630"/>
        <w:gridCol w:w="1260"/>
        <w:gridCol w:w="1260"/>
        <w:gridCol w:w="1535"/>
        <w:gridCol w:w="991"/>
        <w:gridCol w:w="624"/>
        <w:gridCol w:w="1226"/>
        <w:gridCol w:w="1172"/>
      </w:tblGrid>
      <w:tr w:rsidR="00D07A9E" w:rsidRPr="002D519D" w14:paraId="369D6CB7" w14:textId="77777777" w:rsidTr="00496AB1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32EC169" w14:textId="77777777" w:rsidR="009B4343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3BEBC33" w14:textId="77777777" w:rsidR="009B4343" w:rsidRPr="00AE13CB" w:rsidRDefault="009B4343" w:rsidP="009B434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46CF77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1C106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A6F73F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C67ED39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53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A048C88" w14:textId="77777777" w:rsidR="009B4343" w:rsidRDefault="009B4343" w:rsidP="00A537DD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B901BBD" w14:textId="77777777" w:rsidR="009B4343" w:rsidRPr="00AE13CB" w:rsidRDefault="009B4343" w:rsidP="00A537DD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8515CD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A221C8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2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F6B400" w14:textId="77777777" w:rsidR="009B4343" w:rsidRPr="00AE13CB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7641C45" w14:textId="77777777" w:rsidR="009B4343" w:rsidRPr="00693B25" w:rsidRDefault="009B4343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D07A9E" w14:paraId="29799B83" w14:textId="77777777" w:rsidTr="00496AB1">
        <w:trPr>
          <w:trHeight w:val="419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06086AA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21B0DF6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2F366EB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EC002F6" w14:textId="77777777" w:rsidR="00D56042" w:rsidRPr="00AE13CB" w:rsidRDefault="00D5604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373E7D0C" w14:textId="77777777"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350127E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1E26382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45105641" w14:textId="77777777" w:rsidR="00D56042" w:rsidRPr="00AE13CB" w:rsidRDefault="00D56042" w:rsidP="00C94C8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EC9E843" w14:textId="77777777" w:rsidR="00D56042" w:rsidRPr="000B34CD" w:rsidRDefault="00D56042" w:rsidP="000B34CD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42E0145A" w14:textId="77777777" w:rsidR="00D56042" w:rsidRPr="00693B25" w:rsidRDefault="00D56042" w:rsidP="00C94C89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895936" w14:paraId="2B602547" w14:textId="77777777" w:rsidTr="00496AB1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4FA9C3" w14:textId="38DADF03" w:rsidR="00895936" w:rsidRPr="006C7BF3" w:rsidRDefault="00895936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306805" w14:textId="2233D0B8" w:rsidR="00895936" w:rsidRPr="006C7BF3" w:rsidRDefault="00895936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135AEA" w14:textId="52DA77D4" w:rsidR="00895936" w:rsidRPr="006C7BF3" w:rsidRDefault="00895936" w:rsidP="007E162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938758" w14:textId="5E9013B1" w:rsidR="00895936" w:rsidRDefault="00E6672A" w:rsidP="00B65C3C">
            <w:pPr>
              <w:jc w:val="center"/>
            </w:pPr>
            <w:r>
              <w:t>6</w:t>
            </w:r>
            <w:r w:rsidR="002D519D">
              <w:t>.1</w:t>
            </w:r>
            <w:r>
              <w:t>1</w:t>
            </w:r>
            <w:r w:rsidR="002D519D">
              <w:t>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FBC07A0" w14:textId="77777777" w:rsidR="00895936" w:rsidRPr="00693B25" w:rsidRDefault="00895936" w:rsidP="00CB2869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7D31A2" w14:textId="38840648" w:rsidR="00895936" w:rsidRPr="006C7BF3" w:rsidRDefault="00895936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E5E9A5" w14:textId="7943C907" w:rsidR="00895936" w:rsidRPr="006C7BF3" w:rsidRDefault="00895936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4137F5" w14:textId="28EBCDD2" w:rsidR="00895936" w:rsidRPr="006C7BF3" w:rsidRDefault="00895936" w:rsidP="007E1621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C83C1" w14:textId="1A2D66B8" w:rsidR="00895936" w:rsidRDefault="00E6672A" w:rsidP="00174E1A">
            <w:pPr>
              <w:jc w:val="center"/>
            </w:pPr>
            <w:r>
              <w:t>30</w:t>
            </w:r>
            <w:r w:rsidR="001F5EE8">
              <w:t>.1</w:t>
            </w:r>
            <w:r w:rsidR="002D519D">
              <w:t>0</w:t>
            </w:r>
            <w:r w:rsidR="001F5EE8">
              <w:t>.202</w:t>
            </w:r>
            <w:r w:rsidR="002D519D">
              <w:t>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B273D1B" w14:textId="77777777" w:rsidR="00895936" w:rsidRPr="00693B25" w:rsidRDefault="00895936" w:rsidP="00CB2869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5D0CF8" w14:paraId="4B0AF148" w14:textId="77777777" w:rsidTr="003D039B">
        <w:trPr>
          <w:trHeight w:val="303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282EEA2" w14:textId="78319F57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098E87" w14:textId="22BAB62E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AD8412" w14:textId="6FEBDA00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B074C4" w14:textId="1FC24855" w:rsidR="005D0CF8" w:rsidRPr="00D86942" w:rsidRDefault="005D0CF8" w:rsidP="005D0CF8">
            <w:pPr>
              <w:jc w:val="center"/>
              <w:rPr>
                <w:sz w:val="18"/>
                <w:szCs w:val="18"/>
              </w:rPr>
            </w:pPr>
            <w:r>
              <w:t>7</w:t>
            </w:r>
            <w:r w:rsidRPr="007E59FD">
              <w:t>.1</w:t>
            </w:r>
            <w:r>
              <w:t>1</w:t>
            </w:r>
            <w:r w:rsidRPr="007E59FD">
              <w:t>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7C4EF4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BEDD8FB" w14:textId="7C4D79A8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A9F610" w14:textId="4341217C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51BEB2" w14:textId="34AE6AD7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0D884F" w14:textId="5ACA6EFE" w:rsidR="005D0CF8" w:rsidRDefault="005D0CF8" w:rsidP="005D0CF8">
            <w:pPr>
              <w:jc w:val="center"/>
            </w:pPr>
            <w:r>
              <w:t>31.10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23309C8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5D0CF8" w14:paraId="04119400" w14:textId="77777777" w:rsidTr="00496AB1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D736C3" w14:textId="730AA628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5CCE5A" w14:textId="7D9D4ACE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6521BF" w14:textId="7A953401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CC6811" w14:textId="5259D955" w:rsidR="005D0CF8" w:rsidRDefault="005D0CF8" w:rsidP="005D0CF8">
            <w:pPr>
              <w:jc w:val="center"/>
            </w:pPr>
            <w:r>
              <w:t>8</w:t>
            </w:r>
            <w:r w:rsidRPr="007E59FD">
              <w:t>.1</w:t>
            </w:r>
            <w:r>
              <w:t>1</w:t>
            </w:r>
            <w:r w:rsidRPr="007E59FD">
              <w:t>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5C1192F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BF00514" w14:textId="378F25DB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FFA46A" w14:textId="49CA0D76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53294F" w14:textId="312E9F1B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49B62" w14:textId="45E142C7" w:rsidR="005D0CF8" w:rsidRDefault="005D0CF8" w:rsidP="005D0CF8">
            <w:pPr>
              <w:jc w:val="center"/>
            </w:pPr>
            <w:r>
              <w:t>1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AA9EDB9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5D0CF8" w14:paraId="37BB1E8D" w14:textId="77777777" w:rsidTr="009E4973">
        <w:trPr>
          <w:trHeight w:val="82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67638C" w14:textId="32B6140A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62B764" w14:textId="3B59DC73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266BE" w14:textId="322AE593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C8B0C" w14:textId="00295BAE" w:rsidR="005D0CF8" w:rsidRDefault="005D0CF8" w:rsidP="005D0CF8">
            <w:pPr>
              <w:jc w:val="center"/>
            </w:pPr>
            <w:r>
              <w:t>9</w:t>
            </w:r>
            <w:r w:rsidRPr="007E59FD">
              <w:t>.1</w:t>
            </w:r>
            <w:r>
              <w:t>1</w:t>
            </w:r>
            <w:r w:rsidRPr="007E59FD">
              <w:t>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FFF274C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A936395" w14:textId="19539BDD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5FFDDB" w14:textId="77228D94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9A9347" w14:textId="3E507F40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10C0AA" w14:textId="377DA5DD" w:rsidR="005D0CF8" w:rsidRDefault="005D0CF8" w:rsidP="005D0CF8">
            <w:pPr>
              <w:jc w:val="center"/>
            </w:pPr>
            <w:r>
              <w:t>2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2BC2A99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5D0CF8" w14:paraId="4A680F7C" w14:textId="77777777" w:rsidTr="009E4973">
        <w:trPr>
          <w:trHeight w:val="312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8FE183" w14:textId="3E2B0B76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4ACB33B5" w14:textId="14637E45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3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08B8DC7" w14:textId="47EFD82F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CB0221" w14:textId="68374EBF" w:rsidR="005D0CF8" w:rsidRDefault="005D0CF8" w:rsidP="005D0CF8">
            <w:pPr>
              <w:jc w:val="center"/>
            </w:pPr>
            <w:r>
              <w:t>10</w:t>
            </w:r>
            <w:r w:rsidRPr="007E59FD">
              <w:t>.1</w:t>
            </w:r>
            <w:r>
              <w:t>1</w:t>
            </w:r>
            <w:r w:rsidRPr="007E59FD">
              <w:t>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B1D891F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72261FF" w14:textId="03CB4C33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1657AB" w14:textId="2936F0DC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2E0167" w14:textId="3BC2E178" w:rsidR="005D0CF8" w:rsidRPr="006C7BF3" w:rsidRDefault="005D0CF8" w:rsidP="005D0CF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F8B4CA" w14:textId="3A156471" w:rsidR="005D0CF8" w:rsidRDefault="005D0CF8" w:rsidP="005D0CF8">
            <w:pPr>
              <w:jc w:val="center"/>
            </w:pPr>
            <w:r>
              <w:t>3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3CAA8E" w14:textId="77777777" w:rsidR="005D0CF8" w:rsidRPr="00693B25" w:rsidRDefault="005D0CF8" w:rsidP="005D0CF8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C3105C" w14:paraId="7C1018A9" w14:textId="77777777" w:rsidTr="00496AB1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26D24E" w14:textId="716D8312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5EAE0A" w14:textId="57C92F4A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4775DA" w14:textId="7777777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80D2DC" w14:textId="77777777" w:rsidR="00C3105C" w:rsidRPr="00AE13CB" w:rsidRDefault="00C3105C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D261146" w14:textId="77777777" w:rsidR="00C3105C" w:rsidRPr="00597E6D" w:rsidRDefault="00C3105C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8716B9E" w14:textId="08623278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3A674A" w14:textId="3A4A152C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994205" w14:textId="7777777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86A63D" w14:textId="77777777" w:rsidR="00C3105C" w:rsidRPr="00AE13CB" w:rsidRDefault="00C3105C" w:rsidP="005B45A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FA445A2" w14:textId="77777777" w:rsidR="00C3105C" w:rsidRPr="00597E6D" w:rsidRDefault="00C3105C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C3105C" w14:paraId="6B9E9F55" w14:textId="77777777" w:rsidTr="00496AB1">
        <w:trPr>
          <w:trHeight w:val="591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8F102C" w14:textId="5252CC0A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6C165D" w14:textId="7777777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A2D855" w14:textId="0E223B8A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5219F4" w14:textId="441C5629" w:rsidR="00C3105C" w:rsidRPr="00AE13CB" w:rsidRDefault="00C3105C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BAA71D" w14:textId="77777777" w:rsidR="00C3105C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9A9FEF1" w14:textId="77777777" w:rsidR="00C3105C" w:rsidRPr="00813DD9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A6439C" w14:textId="3BF53EB4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7C8C45" w14:textId="7777777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1DE950" w14:textId="571AD89F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8C8F63" w14:textId="77777777" w:rsidR="00C3105C" w:rsidRPr="00AE13CB" w:rsidRDefault="00C3105C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8657CF8" w14:textId="77777777" w:rsidR="00C3105C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877EBD2" w14:textId="77777777" w:rsidR="00C3105C" w:rsidRPr="00813DD9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C3105C" w14:paraId="163385B8" w14:textId="77777777" w:rsidTr="00496AB1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F535F57" w14:textId="0A9BA6F8" w:rsidR="00C3105C" w:rsidRPr="006C7BF3" w:rsidRDefault="00C66CDA" w:rsidP="00410AD8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 w:rsidR="006C7BF3"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C7D4FF6" w14:textId="7777777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E719BE2" w14:textId="6F18402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7760F56" w14:textId="77777777" w:rsidR="00C3105C" w:rsidRPr="00AE13CB" w:rsidRDefault="00C3105C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370ED1" w14:textId="77777777" w:rsidR="00C3105C" w:rsidRPr="00813DD9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064020BA" w14:textId="4850BA3E" w:rsidR="00C3105C" w:rsidRPr="006C7BF3" w:rsidRDefault="00C66CDA" w:rsidP="00D64B56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 w:rsidR="00E6672A"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53426E8" w14:textId="77777777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CC579FC" w14:textId="1D2326E2" w:rsidR="00C3105C" w:rsidRPr="006C7BF3" w:rsidRDefault="00C3105C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5EE57B02" w14:textId="77777777" w:rsidR="00C3105C" w:rsidRPr="00AE13CB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24ACD9FD" w14:textId="77777777" w:rsidR="00C3105C" w:rsidRPr="00813DD9" w:rsidRDefault="00C3105C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0E07D7" w14:paraId="00C5C18B" w14:textId="77777777" w:rsidTr="00496AB1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19DB045" w14:textId="77777777" w:rsidR="000E07D7" w:rsidRDefault="000E07D7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29802B66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0DA3D9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5393B9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56FC86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00224BC5" w14:textId="77777777" w:rsidR="000E07D7" w:rsidRPr="00693B25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53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EC162B0" w14:textId="77777777" w:rsidR="000E07D7" w:rsidRDefault="000E07D7" w:rsidP="00F95613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1BF3D488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2D180E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00C933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2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33639A" w14:textId="77777777" w:rsidR="000E07D7" w:rsidRPr="00AE13CB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4C80B5A8" w14:textId="77777777" w:rsidR="000E07D7" w:rsidRPr="00693B25" w:rsidRDefault="000E07D7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0E07D7" w14:paraId="75E8B05A" w14:textId="77777777" w:rsidTr="00496AB1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D9EA2A6" w14:textId="4A00BE5F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9D29A25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70223B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BDE1264" w14:textId="3D9DD390" w:rsidR="000E07D7" w:rsidRPr="00D86942" w:rsidRDefault="000E07D7" w:rsidP="007E1621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17461F7" w14:textId="77777777" w:rsidR="000E07D7" w:rsidRPr="00693B25" w:rsidRDefault="000E07D7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8DF2030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2E2BB03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F2D3961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4FF2F88" w14:textId="77777777" w:rsidR="000E07D7" w:rsidRPr="00AE13CB" w:rsidRDefault="000E07D7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3CCF4076" w14:textId="77777777" w:rsidR="000E07D7" w:rsidRPr="00693B25" w:rsidRDefault="000E07D7" w:rsidP="00F95613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2D519D" w14:paraId="0FA96D95" w14:textId="77777777" w:rsidTr="00496AB1">
        <w:trPr>
          <w:trHeight w:val="198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C26374" w14:textId="13D8F4DF" w:rsidR="002D519D" w:rsidRPr="00496AB1" w:rsidRDefault="002D519D" w:rsidP="002D519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6E559A" w14:textId="179ECF5F" w:rsidR="002D519D" w:rsidRPr="00496AB1" w:rsidRDefault="002D519D" w:rsidP="002D519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D69D2F" w14:textId="0536DBF8" w:rsidR="002D519D" w:rsidRPr="00496AB1" w:rsidRDefault="002D519D" w:rsidP="002D519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58DC4D" w14:textId="000FA952" w:rsidR="002D519D" w:rsidRPr="00D86942" w:rsidRDefault="002D519D" w:rsidP="002D519D">
            <w:pPr>
              <w:tabs>
                <w:tab w:val="left" w:pos="225"/>
                <w:tab w:val="center" w:pos="403"/>
              </w:tabs>
              <w:jc w:val="center"/>
              <w:rPr>
                <w:sz w:val="18"/>
                <w:szCs w:val="18"/>
              </w:rPr>
            </w:pPr>
            <w:r w:rsidRPr="00F430A7">
              <w:t>2</w:t>
            </w:r>
            <w:r w:rsidR="00E6672A">
              <w:t>0</w:t>
            </w:r>
            <w:r w:rsidRPr="00F430A7">
              <w:t>.1</w:t>
            </w:r>
            <w:r w:rsidR="00E6672A">
              <w:t>1</w:t>
            </w:r>
            <w:r w:rsidRPr="00F430A7">
              <w:t>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1087A12" w14:textId="77777777" w:rsidR="002D519D" w:rsidRPr="00693B25" w:rsidRDefault="002D519D" w:rsidP="002D519D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D3FE75F" w14:textId="4F9B9F9C" w:rsidR="002D519D" w:rsidRPr="006C7BF3" w:rsidRDefault="002D519D" w:rsidP="002D519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9BF164" w14:textId="0CF9360F" w:rsidR="002D519D" w:rsidRPr="006C7BF3" w:rsidRDefault="002D519D" w:rsidP="002D519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8866E9" w14:textId="591EC85B" w:rsidR="002D519D" w:rsidRPr="006C7BF3" w:rsidRDefault="002D519D" w:rsidP="002D519D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E0F3D4" w14:textId="63AA0937" w:rsidR="002D519D" w:rsidRPr="000E07D7" w:rsidRDefault="002D519D" w:rsidP="002D519D">
            <w:pPr>
              <w:tabs>
                <w:tab w:val="left" w:pos="225"/>
                <w:tab w:val="center" w:pos="403"/>
              </w:tabs>
              <w:jc w:val="center"/>
              <w:rPr>
                <w:sz w:val="20"/>
                <w:szCs w:val="20"/>
              </w:rPr>
            </w:pPr>
            <w:r>
              <w:t>1</w:t>
            </w:r>
            <w:r w:rsidR="00E6672A">
              <w:t>3</w:t>
            </w:r>
            <w:r w:rsidRPr="007E59FD">
              <w:t>.1</w:t>
            </w:r>
            <w:r w:rsidR="00E6672A">
              <w:t>1</w:t>
            </w:r>
            <w:r w:rsidRPr="007E59FD">
              <w:t>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3F6D72B" w14:textId="77777777" w:rsidR="002D519D" w:rsidRPr="00693B25" w:rsidRDefault="002D519D" w:rsidP="002D519D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47D49" w14:paraId="776EF18B" w14:textId="77777777" w:rsidTr="006248E4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1DDA240" w14:textId="0B7A6213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A66922" w14:textId="0628DF82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1C2F2B" w14:textId="4AC1C17E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4A5B17" w14:textId="3A77C445" w:rsidR="00447D49" w:rsidRDefault="00447D49" w:rsidP="00447D49">
            <w:pPr>
              <w:jc w:val="center"/>
            </w:pPr>
            <w:r w:rsidRPr="003D464A">
              <w:t>2</w:t>
            </w:r>
            <w:r>
              <w:t>1</w:t>
            </w:r>
            <w:r w:rsidRPr="003D464A">
              <w:t>.11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C954C5C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69F3871" w14:textId="2D53753B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452AC7" w14:textId="75C51918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870B6E" w14:textId="2560A48F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CE4D75" w14:textId="05B67E20" w:rsidR="00447D49" w:rsidRPr="000E07D7" w:rsidRDefault="00447D49" w:rsidP="00447D49">
            <w:pPr>
              <w:jc w:val="center"/>
              <w:rPr>
                <w:sz w:val="20"/>
                <w:szCs w:val="20"/>
              </w:rPr>
            </w:pPr>
            <w:r w:rsidRPr="00E35323">
              <w:t>1</w:t>
            </w:r>
            <w:r>
              <w:t>4</w:t>
            </w:r>
            <w:r w:rsidRPr="00E35323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17E5AD1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447D49" w14:paraId="4FA50B7A" w14:textId="77777777" w:rsidTr="003C72BE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63557BB" w14:textId="71060A8E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73930C" w14:textId="26A4B296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DD25C7" w14:textId="056AC051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FF04DA" w14:textId="73D205F1" w:rsidR="00447D49" w:rsidRDefault="00447D49" w:rsidP="00447D49">
            <w:pPr>
              <w:jc w:val="center"/>
            </w:pPr>
            <w:r w:rsidRPr="003D464A">
              <w:t>2</w:t>
            </w:r>
            <w:r>
              <w:t>2</w:t>
            </w:r>
            <w:r w:rsidRPr="003D464A">
              <w:t>.11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76A1CEC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CE481FF" w14:textId="7A225514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5BDBA5" w14:textId="32D37181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0611C5" w14:textId="3E666AF7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E4A1B0" w14:textId="45048C0E" w:rsidR="00447D49" w:rsidRPr="000E07D7" w:rsidRDefault="00447D49" w:rsidP="00447D49">
            <w:pPr>
              <w:jc w:val="center"/>
              <w:rPr>
                <w:sz w:val="20"/>
                <w:szCs w:val="20"/>
              </w:rPr>
            </w:pPr>
            <w:r w:rsidRPr="00E35323">
              <w:t>1</w:t>
            </w:r>
            <w:r>
              <w:t>5</w:t>
            </w:r>
            <w:r w:rsidRPr="00E35323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51B9EB9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447D49" w14:paraId="207F9A23" w14:textId="77777777" w:rsidTr="00496AB1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7308AB7" w14:textId="36024FFC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1859E2C" w14:textId="77777777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742D407B" w14:textId="11C33E68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466A45" w14:textId="7CEF2A6A" w:rsidR="00447D49" w:rsidRDefault="00447D49" w:rsidP="00447D49">
            <w:pPr>
              <w:jc w:val="center"/>
            </w:pPr>
            <w:r w:rsidRPr="003D464A">
              <w:t>2</w:t>
            </w:r>
            <w:r>
              <w:t>3</w:t>
            </w:r>
            <w:r w:rsidRPr="003D464A">
              <w:t>.11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2467A01A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675C06A" w14:textId="520C56AF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637A79" w14:textId="14E9DF83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5E573D" w14:textId="42DA76CC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458C7D" w14:textId="259DE11C" w:rsidR="00447D49" w:rsidRPr="000E07D7" w:rsidRDefault="00447D49" w:rsidP="00447D49">
            <w:pPr>
              <w:jc w:val="center"/>
              <w:rPr>
                <w:sz w:val="20"/>
                <w:szCs w:val="20"/>
              </w:rPr>
            </w:pPr>
            <w:r w:rsidRPr="00E35323">
              <w:t>1</w:t>
            </w:r>
            <w:r>
              <w:t>6</w:t>
            </w:r>
            <w:r w:rsidRPr="00E35323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E2B5C45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47D49" w14:paraId="4E0D3824" w14:textId="77777777" w:rsidTr="004A0AEB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470F4A1" w14:textId="13CD2AB9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7E5B94" w14:textId="4AB27F48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2DC089" w14:textId="22B903C3" w:rsidR="00447D49" w:rsidRPr="00496AB1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59F73" w14:textId="3CC2DA09" w:rsidR="00447D49" w:rsidRDefault="00447D49" w:rsidP="00447D49">
            <w:pPr>
              <w:jc w:val="center"/>
            </w:pPr>
            <w:r w:rsidRPr="003D464A">
              <w:t>2</w:t>
            </w:r>
            <w:r>
              <w:t>4</w:t>
            </w:r>
            <w:r w:rsidRPr="003D464A">
              <w:t>.11.2022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1A2EC3F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24E1530" w14:textId="42BEABA5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8FA649" w14:textId="27CBB7A7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EAFBD0" w14:textId="4D514BEC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CB245E" w14:textId="6D72BCC5" w:rsidR="00447D49" w:rsidRPr="000E07D7" w:rsidRDefault="00447D49" w:rsidP="00447D49">
            <w:pPr>
              <w:jc w:val="center"/>
              <w:rPr>
                <w:sz w:val="20"/>
                <w:szCs w:val="20"/>
              </w:rPr>
            </w:pPr>
            <w:r w:rsidRPr="00E35323">
              <w:t>1</w:t>
            </w:r>
            <w:r>
              <w:t>7</w:t>
            </w:r>
            <w:r w:rsidRPr="00E35323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A3F00C4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971AE2" w14:paraId="0A5FD8B1" w14:textId="77777777" w:rsidTr="00496AB1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2FAE38" w14:textId="3FB608AA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3B7ED2" w14:textId="371B3AC4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7D2E76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6C1533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F75FF12" w14:textId="77777777" w:rsidR="00971AE2" w:rsidRPr="00597E6D" w:rsidRDefault="00971AE2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CC74290" w14:textId="03EC7D05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514CE1" w14:textId="6FF08F48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FF20EB" w14:textId="77777777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9E8E4B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BC5B28F" w14:textId="77777777" w:rsidR="00971AE2" w:rsidRPr="00597E6D" w:rsidRDefault="00971AE2" w:rsidP="005B45A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971AE2" w14:paraId="786112E5" w14:textId="77777777" w:rsidTr="00496AB1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08AF62" w14:textId="1C2A1248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CF51A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3D09E" w14:textId="067A4808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B72600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139975B" w14:textId="77777777" w:rsidR="00971AE2" w:rsidRDefault="00971AE2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970513B" w14:textId="77777777" w:rsidR="00971AE2" w:rsidRPr="00813DD9" w:rsidRDefault="00971AE2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4E90FBC" w14:textId="5C825E0E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0D8E32" w14:textId="77777777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14C10B" w14:textId="0AE3B423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3EBBA1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3B0FA69" w14:textId="77777777" w:rsidR="00971AE2" w:rsidRDefault="00971AE2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7836FB4" w14:textId="77777777" w:rsidR="00971AE2" w:rsidRPr="00813DD9" w:rsidRDefault="00971AE2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971AE2" w14:paraId="08B1971A" w14:textId="77777777" w:rsidTr="00496AB1">
        <w:trPr>
          <w:trHeight w:val="165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F1ED879" w14:textId="36993882" w:rsidR="00971AE2" w:rsidRPr="001F38A8" w:rsidRDefault="002D519D" w:rsidP="007E1621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922A90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</w:t>
            </w:r>
            <w:r w:rsidR="00B709B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D636869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9A93E71" w14:textId="0E74EA78" w:rsidR="00971AE2" w:rsidRPr="00895936" w:rsidRDefault="00971AE2" w:rsidP="0089593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CCD34AA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276A3FC4" w14:textId="77777777" w:rsidR="00971AE2" w:rsidRPr="00813DD9" w:rsidRDefault="00971AE2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321D0C29" w14:textId="20696AC5" w:rsidR="00971AE2" w:rsidRPr="006C7BF3" w:rsidRDefault="00E6672A" w:rsidP="00410AD8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F683F16" w14:textId="77777777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D48FFB0" w14:textId="4D04A519" w:rsidR="00971AE2" w:rsidRPr="006C7BF3" w:rsidRDefault="00971AE2" w:rsidP="007E162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485F4D3" w14:textId="77777777" w:rsidR="00971AE2" w:rsidRPr="00AE13CB" w:rsidRDefault="00971AE2" w:rsidP="007E1621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520E4673" w14:textId="77777777" w:rsidR="00971AE2" w:rsidRPr="00813DD9" w:rsidRDefault="00971AE2" w:rsidP="00F95613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FFE7473" w14:textId="77777777" w:rsidR="00C2687C" w:rsidRDefault="00C2687C" w:rsidP="00A64862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7FC6157F" w14:textId="3653ABFA" w:rsidR="00C2687C" w:rsidRPr="003752F1" w:rsidRDefault="00C2687C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 w:rsidR="00D8694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6D33B267" w14:textId="42F95A01" w:rsidR="002C3B6F" w:rsidRPr="003752F1" w:rsidRDefault="002C3B6F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 w:rsidR="00D86942"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735010A0" w14:textId="72FEBD70" w:rsidR="003B24E8" w:rsidRDefault="00C64D03" w:rsidP="00971AE2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 w:rsidR="00406CC3">
        <w:rPr>
          <w:rFonts w:asciiTheme="majorBidi" w:hAnsiTheme="majorBidi" w:cstheme="majorBidi" w:hint="cs"/>
          <w:sz w:val="24"/>
          <w:szCs w:val="24"/>
          <w:rtl/>
        </w:rPr>
        <w:t>:</w:t>
      </w:r>
      <w:r w:rsidR="00D8694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1C288A" w14:paraId="6276941E" w14:textId="77777777" w:rsidTr="00BA768B">
        <w:trPr>
          <w:trHeight w:val="362"/>
        </w:trPr>
        <w:tc>
          <w:tcPr>
            <w:tcW w:w="3456" w:type="dxa"/>
          </w:tcPr>
          <w:p w14:paraId="67768777" w14:textId="55F33174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4937DFAF" w14:textId="4721706F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7F8D1549" w14:textId="4BA0D7EE" w:rsidR="001C288A" w:rsidRDefault="001C288A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DD111D" w14:paraId="7ACFB17B" w14:textId="77777777" w:rsidTr="00BA768B">
        <w:trPr>
          <w:trHeight w:val="245"/>
        </w:trPr>
        <w:tc>
          <w:tcPr>
            <w:tcW w:w="3456" w:type="dxa"/>
          </w:tcPr>
          <w:p w14:paraId="7A1D33D0" w14:textId="4A6F736F" w:rsidR="00DD111D" w:rsidRDefault="004E4482" w:rsidP="00BA768B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</w:t>
            </w:r>
            <w:r w:rsidR="00DD111D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.</w:t>
            </w:r>
            <w:r w:rsidR="00886963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</w:t>
            </w:r>
            <w:r w:rsidR="00886963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ن</w:t>
            </w:r>
          </w:p>
        </w:tc>
        <w:tc>
          <w:tcPr>
            <w:tcW w:w="3456" w:type="dxa"/>
          </w:tcPr>
          <w:p w14:paraId="4D59A880" w14:textId="5D78A6D3" w:rsidR="00DD111D" w:rsidRPr="00C5264D" w:rsidRDefault="00C5264D" w:rsidP="00C5264D">
            <w:pPr>
              <w:tabs>
                <w:tab w:val="left" w:pos="2325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4E4482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پ.ی.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د. </w:t>
            </w:r>
            <w:r w:rsidR="004C46F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صلاح الدی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ن ياسين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پیر</w:t>
            </w:r>
          </w:p>
        </w:tc>
        <w:tc>
          <w:tcPr>
            <w:tcW w:w="3456" w:type="dxa"/>
          </w:tcPr>
          <w:p w14:paraId="03A20CBF" w14:textId="7088438C" w:rsidR="00DD111D" w:rsidRDefault="001F38A8" w:rsidP="00F2001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پــۆڵا دلشـاد ابراهیــم</w:t>
            </w:r>
          </w:p>
        </w:tc>
      </w:tr>
    </w:tbl>
    <w:p w14:paraId="50C73EA4" w14:textId="2FB7C5A1" w:rsidR="00EC32AC" w:rsidRDefault="00EC32AC" w:rsidP="00886963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1134"/>
        <w:gridCol w:w="1276"/>
        <w:gridCol w:w="1134"/>
        <w:gridCol w:w="851"/>
        <w:gridCol w:w="901"/>
        <w:gridCol w:w="91"/>
        <w:gridCol w:w="992"/>
        <w:gridCol w:w="1007"/>
        <w:gridCol w:w="1078"/>
        <w:gridCol w:w="1237"/>
      </w:tblGrid>
      <w:tr w:rsidR="006C7BF3" w14:paraId="54CA06D1" w14:textId="77777777" w:rsidTr="00301650">
        <w:trPr>
          <w:trHeight w:val="559"/>
        </w:trPr>
        <w:tc>
          <w:tcPr>
            <w:tcW w:w="1242" w:type="dxa"/>
            <w:vAlign w:val="center"/>
          </w:tcPr>
          <w:p w14:paraId="2C5E1A17" w14:textId="77777777" w:rsidR="006C7BF3" w:rsidRDefault="006C7BF3" w:rsidP="00301650">
            <w:pPr>
              <w:jc w:val="center"/>
              <w:rPr>
                <w:rtl/>
              </w:rPr>
            </w:pPr>
            <w:r>
              <w:lastRenderedPageBreak/>
              <w:t>16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311B9D9A" w14:textId="77777777" w:rsidR="006C7BF3" w:rsidRDefault="006C7BF3" w:rsidP="00301650">
            <w:pPr>
              <w:jc w:val="center"/>
            </w:pPr>
            <w:r>
              <w:t>17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134" w:type="dxa"/>
            <w:vAlign w:val="center"/>
          </w:tcPr>
          <w:p w14:paraId="0B79EE19" w14:textId="77777777" w:rsidR="006C7BF3" w:rsidRDefault="006C7BF3" w:rsidP="00301650">
            <w:pPr>
              <w:jc w:val="center"/>
              <w:rPr>
                <w:rtl/>
              </w:rPr>
            </w:pPr>
            <w:r>
              <w:t>15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5FAFDDB1" w14:textId="77777777" w:rsidR="006C7BF3" w:rsidRDefault="006C7BF3" w:rsidP="00301650">
            <w:pPr>
              <w:jc w:val="center"/>
            </w:pPr>
            <w:r>
              <w:t>16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276" w:type="dxa"/>
            <w:vAlign w:val="center"/>
          </w:tcPr>
          <w:p w14:paraId="78D8BA5F" w14:textId="77777777" w:rsidR="006C7BF3" w:rsidRDefault="006C7BF3" w:rsidP="00301650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>30 15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1134" w:type="dxa"/>
            <w:vAlign w:val="center"/>
          </w:tcPr>
          <w:p w14:paraId="2D72BE02" w14:textId="77777777" w:rsidR="006C7BF3" w:rsidRDefault="006C7BF3" w:rsidP="00301650">
            <w:pPr>
              <w:jc w:val="center"/>
              <w:rPr>
                <w:rtl/>
              </w:rPr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  <w:p w14:paraId="25F010FE" w14:textId="77777777" w:rsidR="006C7BF3" w:rsidRDefault="006C7BF3" w:rsidP="00301650">
            <w:pPr>
              <w:jc w:val="center"/>
            </w:pPr>
            <w:r>
              <w:t>14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851" w:type="dxa"/>
            <w:vAlign w:val="center"/>
          </w:tcPr>
          <w:p w14:paraId="05C8B7F2" w14:textId="77777777" w:rsidR="006C7BF3" w:rsidRDefault="006C7BF3" w:rsidP="00301650">
            <w:pPr>
              <w:jc w:val="center"/>
              <w:rPr>
                <w:rtl/>
              </w:rPr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00455FF6" w14:textId="77777777" w:rsidR="006C7BF3" w:rsidRDefault="006C7BF3" w:rsidP="00301650">
            <w:pPr>
              <w:jc w:val="center"/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30</w:t>
            </w:r>
          </w:p>
        </w:tc>
        <w:tc>
          <w:tcPr>
            <w:tcW w:w="992" w:type="dxa"/>
            <w:gridSpan w:val="2"/>
            <w:vAlign w:val="center"/>
          </w:tcPr>
          <w:p w14:paraId="007F17D1" w14:textId="77777777" w:rsidR="006C7BF3" w:rsidRDefault="006C7BF3" w:rsidP="00301650">
            <w:pPr>
              <w:jc w:val="center"/>
              <w:rPr>
                <w:rtl/>
              </w:rPr>
            </w:pPr>
            <w:r>
              <w:t>12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26C1704A" w14:textId="77777777" w:rsidR="006C7BF3" w:rsidRDefault="006C7BF3" w:rsidP="00301650">
            <w:pPr>
              <w:jc w:val="center"/>
            </w:pPr>
            <w:r>
              <w:t>13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992" w:type="dxa"/>
            <w:vAlign w:val="center"/>
          </w:tcPr>
          <w:p w14:paraId="65FD940B" w14:textId="77777777" w:rsidR="006C7BF3" w:rsidRDefault="006C7BF3" w:rsidP="00301650">
            <w:pPr>
              <w:jc w:val="center"/>
              <w:rPr>
                <w:rtl/>
              </w:rPr>
            </w:pPr>
            <w:r>
              <w:t>11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4C256241" w14:textId="77777777" w:rsidR="006C7BF3" w:rsidRDefault="006C7BF3" w:rsidP="00301650">
            <w:pPr>
              <w:jc w:val="center"/>
            </w:pPr>
            <w:r>
              <w:t>12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07" w:type="dxa"/>
            <w:vAlign w:val="center"/>
          </w:tcPr>
          <w:p w14:paraId="513745E8" w14:textId="77777777" w:rsidR="006C7BF3" w:rsidRDefault="006C7BF3" w:rsidP="00301650">
            <w:pPr>
              <w:jc w:val="center"/>
              <w:rPr>
                <w:rtl/>
              </w:rPr>
            </w:pPr>
            <w:r>
              <w:t>10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5081BD81" w14:textId="77777777" w:rsidR="006C7BF3" w:rsidRDefault="006C7BF3" w:rsidP="00301650">
            <w:pPr>
              <w:jc w:val="center"/>
            </w:pPr>
            <w:r>
              <w:t>11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078" w:type="dxa"/>
            <w:vAlign w:val="center"/>
          </w:tcPr>
          <w:p w14:paraId="1C4FF11B" w14:textId="77777777" w:rsidR="006C7BF3" w:rsidRDefault="006C7BF3" w:rsidP="00301650">
            <w:pPr>
              <w:jc w:val="center"/>
              <w:rPr>
                <w:rtl/>
              </w:rPr>
            </w:pPr>
            <w:r>
              <w:t>09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  <w:p w14:paraId="41E15A39" w14:textId="77777777" w:rsidR="006C7BF3" w:rsidRDefault="006C7BF3" w:rsidP="00301650">
            <w:pPr>
              <w:jc w:val="center"/>
            </w:pPr>
            <w:r>
              <w:t>10</w:t>
            </w:r>
            <w:r>
              <w:rPr>
                <w:rFonts w:hint="cs"/>
                <w:rtl/>
              </w:rPr>
              <w:t>:</w:t>
            </w:r>
            <w:r>
              <w:t>00</w:t>
            </w:r>
          </w:p>
        </w:tc>
        <w:tc>
          <w:tcPr>
            <w:tcW w:w="1237" w:type="dxa"/>
          </w:tcPr>
          <w:p w14:paraId="7D4F0622" w14:textId="77777777" w:rsidR="006C7BF3" w:rsidRPr="00BF1DF9" w:rsidRDefault="006C7BF3" w:rsidP="00301650">
            <w:pPr>
              <w:jc w:val="right"/>
              <w:rPr>
                <w:b/>
                <w:bCs/>
                <w:rtl/>
              </w:rPr>
            </w:pPr>
            <w:r w:rsidRPr="00BF1DF9">
              <w:rPr>
                <w:rFonts w:hint="cs"/>
                <w:b/>
                <w:bCs/>
                <w:rtl/>
              </w:rPr>
              <w:t>کاتژمێر</w:t>
            </w:r>
          </w:p>
          <w:p w14:paraId="5BAB46DA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رۆژ</w:t>
            </w:r>
          </w:p>
        </w:tc>
      </w:tr>
      <w:tr w:rsidR="006C7BF3" w14:paraId="638A544D" w14:textId="77777777" w:rsidTr="00301650">
        <w:trPr>
          <w:trHeight w:val="334"/>
        </w:trPr>
        <w:tc>
          <w:tcPr>
            <w:tcW w:w="1242" w:type="dxa"/>
            <w:shd w:val="clear" w:color="auto" w:fill="BFBFBF" w:themeFill="background1" w:themeFillShade="BF"/>
            <w:vAlign w:val="center"/>
          </w:tcPr>
          <w:p w14:paraId="65744FCC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3A263713" w14:textId="77777777" w:rsidR="006C7BF3" w:rsidRDefault="006C7BF3" w:rsidP="00301650">
            <w:pPr>
              <w:jc w:val="center"/>
            </w:pP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14:paraId="671BB84E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14:paraId="2D7A7176" w14:textId="77777777" w:rsidR="006C7BF3" w:rsidRDefault="006C7BF3" w:rsidP="00301650">
            <w:pPr>
              <w:jc w:val="center"/>
            </w:pPr>
          </w:p>
        </w:tc>
        <w:tc>
          <w:tcPr>
            <w:tcW w:w="851" w:type="dxa"/>
            <w:shd w:val="clear" w:color="auto" w:fill="BFBFBF" w:themeFill="background1" w:themeFillShade="BF"/>
            <w:vAlign w:val="center"/>
          </w:tcPr>
          <w:p w14:paraId="4D5F8FA3" w14:textId="77777777" w:rsidR="006C7BF3" w:rsidRDefault="006C7BF3" w:rsidP="00301650">
            <w:pPr>
              <w:jc w:val="center"/>
            </w:pPr>
          </w:p>
        </w:tc>
        <w:tc>
          <w:tcPr>
            <w:tcW w:w="992" w:type="dxa"/>
            <w:gridSpan w:val="2"/>
            <w:shd w:val="clear" w:color="auto" w:fill="BFBFBF" w:themeFill="background1" w:themeFillShade="BF"/>
            <w:vAlign w:val="center"/>
          </w:tcPr>
          <w:p w14:paraId="66163CE6" w14:textId="77777777" w:rsidR="006C7BF3" w:rsidRDefault="006C7BF3" w:rsidP="00301650">
            <w:pPr>
              <w:jc w:val="center"/>
            </w:pP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7E2B37D7" w14:textId="77777777" w:rsidR="006C7BF3" w:rsidRDefault="006C7BF3" w:rsidP="00301650">
            <w:pPr>
              <w:jc w:val="center"/>
            </w:pP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B0A2FB6" w14:textId="77777777" w:rsidR="006C7BF3" w:rsidRDefault="006C7BF3" w:rsidP="00301650">
            <w:pPr>
              <w:jc w:val="center"/>
            </w:pPr>
          </w:p>
        </w:tc>
        <w:tc>
          <w:tcPr>
            <w:tcW w:w="1078" w:type="dxa"/>
            <w:shd w:val="clear" w:color="auto" w:fill="BFBFBF" w:themeFill="background1" w:themeFillShade="BF"/>
            <w:vAlign w:val="center"/>
          </w:tcPr>
          <w:p w14:paraId="30D535A8" w14:textId="77777777" w:rsidR="006C7BF3" w:rsidRDefault="006C7BF3" w:rsidP="00301650">
            <w:pPr>
              <w:jc w:val="center"/>
            </w:pPr>
          </w:p>
        </w:tc>
        <w:tc>
          <w:tcPr>
            <w:tcW w:w="1237" w:type="dxa"/>
          </w:tcPr>
          <w:p w14:paraId="7E782E04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6C7BF3" w14:paraId="1EC21C23" w14:textId="77777777" w:rsidTr="00301650">
        <w:trPr>
          <w:trHeight w:val="288"/>
        </w:trPr>
        <w:tc>
          <w:tcPr>
            <w:tcW w:w="1242" w:type="dxa"/>
            <w:vAlign w:val="center"/>
          </w:tcPr>
          <w:p w14:paraId="4CD0E9C2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5A4A4E0" w14:textId="77777777" w:rsidR="006C7BF3" w:rsidRDefault="006C7BF3" w:rsidP="00301650">
            <w:pPr>
              <w:jc w:val="center"/>
            </w:pPr>
          </w:p>
        </w:tc>
        <w:tc>
          <w:tcPr>
            <w:tcW w:w="1276" w:type="dxa"/>
            <w:vAlign w:val="center"/>
          </w:tcPr>
          <w:p w14:paraId="1855E059" w14:textId="77777777" w:rsidR="006C7BF3" w:rsidRDefault="006C7BF3" w:rsidP="00301650">
            <w:pPr>
              <w:jc w:val="center"/>
            </w:pPr>
          </w:p>
        </w:tc>
        <w:tc>
          <w:tcPr>
            <w:tcW w:w="6054" w:type="dxa"/>
            <w:gridSpan w:val="7"/>
            <w:vAlign w:val="center"/>
          </w:tcPr>
          <w:p w14:paraId="318C67F0" w14:textId="77777777" w:rsidR="006C7BF3" w:rsidRPr="00032F71" w:rsidRDefault="006C7BF3" w:rsidP="00301650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727C1F1A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6C7BF3" w14:paraId="2384397E" w14:textId="77777777" w:rsidTr="00301650">
        <w:trPr>
          <w:trHeight w:val="272"/>
        </w:trPr>
        <w:tc>
          <w:tcPr>
            <w:tcW w:w="1242" w:type="dxa"/>
            <w:vAlign w:val="center"/>
          </w:tcPr>
          <w:p w14:paraId="17BE2F94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633F177" w14:textId="77777777" w:rsidR="006C7BF3" w:rsidRDefault="006C7BF3" w:rsidP="00301650">
            <w:pPr>
              <w:jc w:val="center"/>
            </w:pPr>
          </w:p>
        </w:tc>
        <w:tc>
          <w:tcPr>
            <w:tcW w:w="1276" w:type="dxa"/>
            <w:vAlign w:val="center"/>
          </w:tcPr>
          <w:p w14:paraId="41C364FB" w14:textId="77777777" w:rsidR="006C7BF3" w:rsidRDefault="006C7BF3" w:rsidP="00301650">
            <w:pPr>
              <w:ind w:hanging="140"/>
              <w:jc w:val="center"/>
            </w:pPr>
          </w:p>
        </w:tc>
        <w:tc>
          <w:tcPr>
            <w:tcW w:w="1134" w:type="dxa"/>
            <w:vAlign w:val="center"/>
          </w:tcPr>
          <w:p w14:paraId="0005C9AE" w14:textId="77777777" w:rsidR="006C7BF3" w:rsidRDefault="006C7BF3" w:rsidP="00301650">
            <w:pPr>
              <w:ind w:hanging="140"/>
              <w:jc w:val="center"/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916B92D" w14:textId="77777777" w:rsidR="006C7BF3" w:rsidRDefault="006C7BF3" w:rsidP="00301650">
            <w:pPr>
              <w:ind w:hanging="14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5B79645" wp14:editId="6F0C998C">
                      <wp:simplePos x="0" y="0"/>
                      <wp:positionH relativeFrom="column">
                        <wp:posOffset>-701040</wp:posOffset>
                      </wp:positionH>
                      <wp:positionV relativeFrom="paragraph">
                        <wp:posOffset>74295</wp:posOffset>
                      </wp:positionV>
                      <wp:extent cx="1323340" cy="0"/>
                      <wp:effectExtent l="0" t="95250" r="0" b="95250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13233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13A743" id="Straight Arrow Connector 2" o:spid="_x0000_s1026" type="#_x0000_t32" style="position:absolute;margin-left:-55.2pt;margin-top:5.85pt;width:104.2pt;height:0;flip:x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992" w:type="dxa"/>
            <w:gridSpan w:val="2"/>
            <w:vAlign w:val="center"/>
          </w:tcPr>
          <w:p w14:paraId="77CAF08D" w14:textId="77777777" w:rsidR="006C7BF3" w:rsidRPr="00D235C6" w:rsidRDefault="006C7BF3" w:rsidP="0030165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Arch.</w:t>
            </w:r>
          </w:p>
        </w:tc>
        <w:tc>
          <w:tcPr>
            <w:tcW w:w="992" w:type="dxa"/>
            <w:vAlign w:val="center"/>
          </w:tcPr>
          <w:p w14:paraId="3F7B4CEE" w14:textId="77777777" w:rsidR="006C7BF3" w:rsidRPr="00D235C6" w:rsidRDefault="006C7BF3" w:rsidP="00301650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78431C1A" w14:textId="77777777" w:rsidR="006C7BF3" w:rsidRPr="00D235C6" w:rsidRDefault="006C7BF3" w:rsidP="00301650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516B90CF" wp14:editId="269F4645">
                      <wp:simplePos x="0" y="0"/>
                      <wp:positionH relativeFrom="column">
                        <wp:posOffset>-152400</wp:posOffset>
                      </wp:positionH>
                      <wp:positionV relativeFrom="paragraph">
                        <wp:posOffset>96520</wp:posOffset>
                      </wp:positionV>
                      <wp:extent cx="1371600" cy="0"/>
                      <wp:effectExtent l="0" t="95250" r="0" b="95250"/>
                      <wp:wrapNone/>
                      <wp:docPr id="12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5C1CA1" id="Straight Arrow Connector 12" o:spid="_x0000_s1026" type="#_x0000_t32" style="position:absolute;margin-left:-12pt;margin-top:7.6pt;width:108pt;height:0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419A02E3" w14:textId="77777777" w:rsidR="006C7BF3" w:rsidRPr="00D235C6" w:rsidRDefault="006C7BF3" w:rsidP="003016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14:paraId="4C6D989A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6C7BF3" w14:paraId="3E0AF4AC" w14:textId="77777777" w:rsidTr="00301650">
        <w:trPr>
          <w:trHeight w:val="288"/>
        </w:trPr>
        <w:tc>
          <w:tcPr>
            <w:tcW w:w="1242" w:type="dxa"/>
            <w:vAlign w:val="center"/>
          </w:tcPr>
          <w:p w14:paraId="229E5FAE" w14:textId="77777777" w:rsidR="006C7BF3" w:rsidRDefault="006C7BF3" w:rsidP="0030165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47577C37" wp14:editId="024517D6">
                      <wp:simplePos x="0" y="0"/>
                      <wp:positionH relativeFrom="column">
                        <wp:posOffset>-31750</wp:posOffset>
                      </wp:positionH>
                      <wp:positionV relativeFrom="paragraph">
                        <wp:posOffset>68580</wp:posOffset>
                      </wp:positionV>
                      <wp:extent cx="853440" cy="0"/>
                      <wp:effectExtent l="19050" t="76200" r="0" b="76200"/>
                      <wp:wrapNone/>
                      <wp:docPr id="13" name="Straight Arrow Connector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85344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2D85F" id="Straight Arrow Connector 13" o:spid="_x0000_s1026" type="#_x0000_t32" style="position:absolute;margin-left:-2.5pt;margin-top:5.4pt;width:67.2pt;height:0;flip:x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30C965F0" w14:textId="77777777" w:rsidR="006C7BF3" w:rsidRDefault="006C7BF3" w:rsidP="00301650">
            <w:pPr>
              <w:jc w:val="center"/>
            </w:pPr>
            <w:r w:rsidRPr="00EF3CBF">
              <w:rPr>
                <w:b/>
                <w:bCs/>
              </w:rPr>
              <w:t>Computer</w:t>
            </w:r>
          </w:p>
        </w:tc>
        <w:tc>
          <w:tcPr>
            <w:tcW w:w="1276" w:type="dxa"/>
            <w:vAlign w:val="center"/>
          </w:tcPr>
          <w:p w14:paraId="395865DB" w14:textId="77777777" w:rsidR="006C7BF3" w:rsidRDefault="006C7BF3" w:rsidP="00301650">
            <w:pPr>
              <w:jc w:val="center"/>
            </w:pPr>
            <w:r>
              <w:rPr>
                <w:b/>
                <w:bCs/>
              </w:rPr>
              <w:t>-</w:t>
            </w:r>
            <w:r w:rsidRPr="000E2966">
              <w:rPr>
                <w:b/>
                <w:bCs/>
              </w:rPr>
              <w:t>IT</w:t>
            </w:r>
          </w:p>
        </w:tc>
        <w:tc>
          <w:tcPr>
            <w:tcW w:w="1134" w:type="dxa"/>
            <w:vAlign w:val="center"/>
          </w:tcPr>
          <w:p w14:paraId="0F4848D8" w14:textId="77777777" w:rsidR="006C7BF3" w:rsidRDefault="006C7BF3" w:rsidP="0030165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FB015A8" wp14:editId="113B8842">
                      <wp:simplePos x="0" y="0"/>
                      <wp:positionH relativeFrom="column">
                        <wp:posOffset>-255905</wp:posOffset>
                      </wp:positionH>
                      <wp:positionV relativeFrom="paragraph">
                        <wp:posOffset>89535</wp:posOffset>
                      </wp:positionV>
                      <wp:extent cx="853440" cy="11430"/>
                      <wp:effectExtent l="0" t="76200" r="3810" b="8382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3440" cy="1143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BAF50C" id="Straight Arrow Connector 14" o:spid="_x0000_s1026" type="#_x0000_t32" style="position:absolute;margin-left:-20.15pt;margin-top:7.05pt;width:67.2pt;height: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" strokecolor="black [3213]" strokeweight="2.2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920" w:type="dxa"/>
            <w:gridSpan w:val="6"/>
            <w:vAlign w:val="center"/>
          </w:tcPr>
          <w:p w14:paraId="631F487B" w14:textId="77777777" w:rsidR="006C7BF3" w:rsidRPr="003120CF" w:rsidRDefault="006C7BF3" w:rsidP="00301650">
            <w:pPr>
              <w:jc w:val="center"/>
            </w:pPr>
            <w:r>
              <w:rPr>
                <w:lang w:val="en-GB"/>
              </w:rPr>
              <w:t>Office hours</w:t>
            </w:r>
          </w:p>
        </w:tc>
        <w:tc>
          <w:tcPr>
            <w:tcW w:w="1237" w:type="dxa"/>
          </w:tcPr>
          <w:p w14:paraId="422C717F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6C7BF3" w14:paraId="071A8A8D" w14:textId="77777777" w:rsidTr="00301650">
        <w:trPr>
          <w:trHeight w:val="302"/>
        </w:trPr>
        <w:tc>
          <w:tcPr>
            <w:tcW w:w="1242" w:type="dxa"/>
            <w:vAlign w:val="center"/>
          </w:tcPr>
          <w:p w14:paraId="455934AA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A4630DB" w14:textId="77777777" w:rsidR="006C7BF3" w:rsidRDefault="006C7BF3" w:rsidP="00301650">
            <w:pPr>
              <w:jc w:val="center"/>
            </w:pPr>
          </w:p>
        </w:tc>
        <w:tc>
          <w:tcPr>
            <w:tcW w:w="1276" w:type="dxa"/>
            <w:vAlign w:val="center"/>
          </w:tcPr>
          <w:p w14:paraId="41CD05E5" w14:textId="77777777" w:rsidR="006C7BF3" w:rsidRDefault="006C7BF3" w:rsidP="00301650">
            <w:pPr>
              <w:jc w:val="center"/>
            </w:pPr>
          </w:p>
        </w:tc>
        <w:tc>
          <w:tcPr>
            <w:tcW w:w="6054" w:type="dxa"/>
            <w:gridSpan w:val="7"/>
            <w:vAlign w:val="center"/>
          </w:tcPr>
          <w:p w14:paraId="7167EED7" w14:textId="77777777" w:rsidR="006C7BF3" w:rsidRPr="003120CF" w:rsidRDefault="006C7BF3" w:rsidP="0030165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3E6F543" wp14:editId="3E5BE86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73050</wp:posOffset>
                      </wp:positionV>
                      <wp:extent cx="1047750" cy="7620"/>
                      <wp:effectExtent l="0" t="76200" r="0" b="87630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1047750" cy="7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6AF8E5" id="Straight Arrow Connector 15" o:spid="_x0000_s1026" type="#_x0000_t32" style="position:absolute;margin-left:-.05pt;margin-top:21.5pt;width:82.5pt;height:.6pt;flip:x y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  <w:r>
              <w:rPr>
                <w:lang w:val="en-GB"/>
              </w:rPr>
              <w:t>Office hours</w:t>
            </w:r>
            <w:r>
              <w:rPr>
                <w:b/>
                <w:bCs/>
              </w:rPr>
              <w:t xml:space="preserve">           </w:t>
            </w:r>
          </w:p>
        </w:tc>
        <w:tc>
          <w:tcPr>
            <w:tcW w:w="1237" w:type="dxa"/>
          </w:tcPr>
          <w:p w14:paraId="3B42A757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6C7BF3" w14:paraId="7A47E812" w14:textId="77777777" w:rsidTr="00301650">
        <w:trPr>
          <w:trHeight w:val="253"/>
        </w:trPr>
        <w:tc>
          <w:tcPr>
            <w:tcW w:w="1242" w:type="dxa"/>
            <w:vAlign w:val="center"/>
          </w:tcPr>
          <w:p w14:paraId="204203D0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1F990C12" w14:textId="77777777" w:rsidR="006C7BF3" w:rsidRDefault="006C7BF3" w:rsidP="00301650">
            <w:pPr>
              <w:jc w:val="center"/>
            </w:pPr>
          </w:p>
        </w:tc>
        <w:tc>
          <w:tcPr>
            <w:tcW w:w="1276" w:type="dxa"/>
            <w:vAlign w:val="center"/>
          </w:tcPr>
          <w:p w14:paraId="4D70C948" w14:textId="77777777" w:rsidR="006C7BF3" w:rsidRDefault="006C7BF3" w:rsidP="00301650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AE6B894" w14:textId="77777777" w:rsidR="006C7BF3" w:rsidRDefault="006C7BF3" w:rsidP="00301650">
            <w:pPr>
              <w:jc w:val="center"/>
            </w:pPr>
          </w:p>
        </w:tc>
        <w:tc>
          <w:tcPr>
            <w:tcW w:w="851" w:type="dxa"/>
            <w:vAlign w:val="center"/>
          </w:tcPr>
          <w:p w14:paraId="0043F56A" w14:textId="77777777" w:rsidR="006C7BF3" w:rsidRPr="00D235C6" w:rsidRDefault="006C7BF3" w:rsidP="003016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4A2A897F" w14:textId="77777777" w:rsidR="006C7BF3" w:rsidRPr="00325FE7" w:rsidRDefault="006C7BF3" w:rsidP="00301650">
            <w:pPr>
              <w:ind w:hanging="44"/>
              <w:jc w:val="center"/>
            </w:pPr>
            <w:r>
              <w:rPr>
                <w:b/>
                <w:bCs/>
              </w:rPr>
              <w:t>Arch.</w:t>
            </w:r>
          </w:p>
        </w:tc>
        <w:tc>
          <w:tcPr>
            <w:tcW w:w="1083" w:type="dxa"/>
            <w:gridSpan w:val="2"/>
            <w:vAlign w:val="center"/>
          </w:tcPr>
          <w:p w14:paraId="5CE9AA7F" w14:textId="77777777" w:rsidR="006C7BF3" w:rsidRPr="00325FE7" w:rsidRDefault="006C7BF3" w:rsidP="00301650">
            <w:r>
              <w:rPr>
                <w:b/>
                <w:bCs/>
              </w:rPr>
              <w:t>Design</w:t>
            </w:r>
          </w:p>
        </w:tc>
        <w:tc>
          <w:tcPr>
            <w:tcW w:w="1007" w:type="dxa"/>
            <w:vAlign w:val="center"/>
          </w:tcPr>
          <w:p w14:paraId="0B3EBECE" w14:textId="77777777" w:rsidR="006C7BF3" w:rsidRPr="00325FE7" w:rsidRDefault="006C7BF3" w:rsidP="0030165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66EF81D2" wp14:editId="0D543D4B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95250</wp:posOffset>
                      </wp:positionV>
                      <wp:extent cx="1371600" cy="0"/>
                      <wp:effectExtent l="0" t="95250" r="0" b="95250"/>
                      <wp:wrapNone/>
                      <wp:docPr id="16" name="Straight Arrow Connector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371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>
                                <a:solidFill>
                                  <a:sysClr val="windowText" lastClr="000000">
                                    <a:lumMod val="100000"/>
                                    <a:lumOff val="0"/>
                                  </a:sysClr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A72E45" id="Straight Arrow Connector 16" o:spid="_x0000_s1026" type="#_x0000_t32" style="position:absolute;margin-left:-12.3pt;margin-top:7.5pt;width:108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" strokeweight="2.25pt">
                      <v:stroke endarrow="block"/>
                      <v:shadow color="#868686"/>
                    </v:shape>
                  </w:pict>
                </mc:Fallback>
              </mc:AlternateContent>
            </w:r>
          </w:p>
        </w:tc>
        <w:tc>
          <w:tcPr>
            <w:tcW w:w="1078" w:type="dxa"/>
            <w:vAlign w:val="center"/>
          </w:tcPr>
          <w:p w14:paraId="012A9133" w14:textId="77777777" w:rsidR="006C7BF3" w:rsidRPr="00325FE7" w:rsidRDefault="006C7BF3" w:rsidP="00301650"/>
        </w:tc>
        <w:tc>
          <w:tcPr>
            <w:tcW w:w="1237" w:type="dxa"/>
          </w:tcPr>
          <w:p w14:paraId="5910F305" w14:textId="77777777" w:rsidR="006C7BF3" w:rsidRPr="00BF1DF9" w:rsidRDefault="006C7BF3" w:rsidP="00301650">
            <w:pPr>
              <w:jc w:val="right"/>
              <w:rPr>
                <w:b/>
                <w:bCs/>
              </w:rPr>
            </w:pPr>
            <w:r w:rsidRPr="00BF1DF9">
              <w:rPr>
                <w:rFonts w:hint="cs"/>
                <w:b/>
                <w:bCs/>
                <w:rtl/>
              </w:rPr>
              <w:t>پێنج شەممە</w:t>
            </w:r>
          </w:p>
        </w:tc>
      </w:tr>
    </w:tbl>
    <w:p w14:paraId="339EFD5D" w14:textId="77777777" w:rsidR="006C7BF3" w:rsidRPr="0074733B" w:rsidRDefault="006C7BF3" w:rsidP="006C7BF3">
      <w:pPr>
        <w:bidi/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  <w:rtl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73C01E37" wp14:editId="2C54181F">
                <wp:simplePos x="0" y="0"/>
                <wp:positionH relativeFrom="column">
                  <wp:posOffset>-257175</wp:posOffset>
                </wp:positionH>
                <wp:positionV relativeFrom="paragraph">
                  <wp:posOffset>208280</wp:posOffset>
                </wp:positionV>
                <wp:extent cx="7315200" cy="1571625"/>
                <wp:effectExtent l="0" t="0" r="0" b="95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571625"/>
                          <a:chOff x="-304800" y="0"/>
                          <a:chExt cx="7315200" cy="1571625"/>
                        </a:xfrm>
                      </wpg:grpSpPr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14800" y="0"/>
                            <a:ext cx="2895600" cy="1571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35F4DA" w14:textId="77777777" w:rsidR="006C7BF3" w:rsidRPr="003120CF" w:rsidRDefault="006C7BF3" w:rsidP="006C7BF3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ئەندازیاری تەلارسازی</w:t>
                              </w:r>
                            </w:p>
                            <w:p w14:paraId="04FF43CA" w14:textId="77777777" w:rsidR="006C7BF3" w:rsidRPr="003120CF" w:rsidRDefault="006C7BF3" w:rsidP="006C7BF3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پـ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ــ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ۆڵا دلش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ـ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اد ابراهیـ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ــ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ـم</w:t>
                              </w:r>
                            </w:p>
                            <w:p w14:paraId="4FD841C5" w14:textId="77777777" w:rsidR="006C7BF3" w:rsidRPr="003120CF" w:rsidRDefault="006C7BF3" w:rsidP="006C7BF3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مامۆستای یاریدەدەر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(م.ی)</w:t>
                              </w:r>
                            </w:p>
                            <w:p w14:paraId="366014E8" w14:textId="77777777" w:rsidR="006C7BF3" w:rsidRPr="003120CF" w:rsidRDefault="006C7BF3" w:rsidP="006C7BF3">
                              <w:pPr>
                                <w:bidi/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 xml:space="preserve">12  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ژمێر</w:t>
                              </w:r>
                            </w:p>
                            <w:p w14:paraId="1F0EE92A" w14:textId="77777777" w:rsidR="006C7BF3" w:rsidRPr="006C7BF3" w:rsidRDefault="006C7BF3" w:rsidP="006C7BF3">
                              <w:pPr>
                                <w:bidi/>
                                <w:spacing w:after="0"/>
                                <w:jc w:val="right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ەم کردنەوەى نیساب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2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ar-IQ"/>
                                </w:rPr>
                                <w:t>-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 xml:space="preserve"> ئەندامی ل. وێبسایت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bidi="ku-Arab-IQ"/>
                                </w:rPr>
                                <w:t xml:space="preserve"> 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ku-Arab-IQ"/>
                                </w:rPr>
                                <w:t>و &amp;    لیژنەی نۆژەنکردنەوە(بەش)</w:t>
                              </w:r>
                            </w:p>
                            <w:p w14:paraId="1A13C4C8" w14:textId="77777777" w:rsidR="006C7BF3" w:rsidRDefault="006C7BF3" w:rsidP="006C7BF3">
                              <w:pPr>
                                <w:bidi/>
                                <w:spacing w:after="0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   </w:t>
                              </w:r>
                              <w:r w:rsidRPr="006C7BF3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val="en-GB" w:bidi="ar-IQ"/>
                                </w:rPr>
                                <w:t>10</w:t>
                              </w:r>
                              <w:r w:rsidRPr="006C7BF3">
                                <w:rPr>
                                  <w:rFonts w:ascii="Times New Roman" w:hAnsi="Times New Roman" w:cs="Times New Roman" w:hint="cs"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کاتژمێر</w:t>
                              </w:r>
                            </w:p>
                            <w:p w14:paraId="65389BB4" w14:textId="77777777" w:rsidR="006C7BF3" w:rsidRDefault="006C7BF3" w:rsidP="006C7BF3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0" y="63500"/>
                            <a:ext cx="2819400" cy="146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F03E55" w14:textId="77777777" w:rsidR="006C7BF3" w:rsidRDefault="006C7BF3" w:rsidP="006C7BF3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9A37D8">
                                <w:rPr>
                                  <w:rFonts w:asciiTheme="majorBidi" w:hAnsiTheme="majorBidi" w:cstheme="majorBidi" w:hint="cs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p w14:paraId="719411A0" w14:textId="77777777" w:rsidR="006C7BF3" w:rsidRPr="00B87D7C" w:rsidRDefault="006C7BF3" w:rsidP="006C7BF3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Architectural Design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3</w:t>
                              </w:r>
                              <w:proofErr w:type="gramStart"/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rd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stage</w:t>
                              </w:r>
                              <w:proofErr w:type="gramEnd"/>
                            </w:p>
                            <w:p w14:paraId="587523A8" w14:textId="77777777" w:rsidR="006C7BF3" w:rsidRPr="00B87D7C" w:rsidRDefault="006C7BF3" w:rsidP="006C7BF3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Computer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 xml:space="preserve"> – </w:t>
                              </w:r>
                              <w:proofErr w:type="gramStart"/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IT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  <w:t>,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 1</w:t>
                              </w:r>
                              <w:proofErr w:type="gramEnd"/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vertAlign w:val="superscript"/>
                                  <w:lang w:bidi="ar-IQ"/>
                                </w:rPr>
                                <w:t>st</w:t>
                              </w:r>
                              <w:r w:rsidRPr="00B87D7C"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stage</w:t>
                              </w:r>
                            </w:p>
                            <w:p w14:paraId="20E5B9AD" w14:textId="77777777" w:rsidR="006C7BF3" w:rsidRDefault="006C7BF3" w:rsidP="006C7BF3">
                              <w:pP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C01E37" id="Group 17" o:spid="_x0000_s1029" style="position:absolute;left:0;text-align:left;margin-left:-20.25pt;margin-top:16.4pt;width:8in;height:123.75pt;z-index:251667968;mso-width-relative:margin;mso-height-relative:margin" coordorigin="-3048" coordsize="73152,1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">
                <v:shape id="Text Box 2" o:spid="_x0000_s1030" type="#_x0000_t202" style="position:absolute;left:41148;width:28956;height:15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6435F4DA" w14:textId="77777777" w:rsidR="006C7BF3" w:rsidRPr="003120CF" w:rsidRDefault="006C7BF3" w:rsidP="006C7BF3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ئەندازیاری تەلارسازی</w:t>
                        </w:r>
                      </w:p>
                      <w:p w14:paraId="04FF43CA" w14:textId="77777777" w:rsidR="006C7BF3" w:rsidRPr="003120CF" w:rsidRDefault="006C7BF3" w:rsidP="006C7BF3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پـ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ـــ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ـۆڵا دلش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ــ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ـاد ابراهیـ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ـــ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ـم</w:t>
                        </w:r>
                      </w:p>
                      <w:p w14:paraId="4FD841C5" w14:textId="77777777" w:rsidR="006C7BF3" w:rsidRPr="003120CF" w:rsidRDefault="006C7BF3" w:rsidP="006C7BF3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ar-IQ"/>
                          </w:rPr>
                          <w:t>مامۆستای یاریدەدەر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(م.ی)</w:t>
                        </w:r>
                      </w:p>
                      <w:p w14:paraId="366014E8" w14:textId="77777777" w:rsidR="006C7BF3" w:rsidRPr="003120CF" w:rsidRDefault="006C7BF3" w:rsidP="006C7BF3">
                        <w:pPr>
                          <w:bidi/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 xml:space="preserve">12  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>کاتژمێر</w:t>
                        </w:r>
                      </w:p>
                      <w:p w14:paraId="1F0EE92A" w14:textId="77777777" w:rsidR="006C7BF3" w:rsidRPr="006C7BF3" w:rsidRDefault="006C7BF3" w:rsidP="006C7BF3">
                        <w:pPr>
                          <w:bidi/>
                          <w:spacing w:after="0"/>
                          <w:jc w:val="right"/>
                          <w:rPr>
                            <w:rFonts w:ascii="Times New Roman" w:hAnsi="Times New Roman" w:cs="Times New Roman"/>
                            <w:sz w:val="24"/>
                            <w:szCs w:val="24"/>
                            <w:rtl/>
                            <w:lang w:bidi="ku-Arab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ەم کردنەوەى نیساب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2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ar-IQ"/>
                          </w:rPr>
                          <w:t>-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 xml:space="preserve"> ئەندامی ل. وێبسایت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bidi="ku-Arab-IQ"/>
                          </w:rPr>
                          <w:t xml:space="preserve"> 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ku-Arab-IQ"/>
                          </w:rPr>
                          <w:t>و &amp;    لیژنەی نۆژەنکردنەوە(بەش)</w:t>
                        </w:r>
                      </w:p>
                      <w:p w14:paraId="1A13C4C8" w14:textId="77777777" w:rsidR="006C7BF3" w:rsidRDefault="006C7BF3" w:rsidP="006C7BF3">
                        <w:pPr>
                          <w:bidi/>
                          <w:spacing w:after="0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   </w:t>
                        </w:r>
                        <w:r w:rsidRPr="006C7BF3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val="en-GB" w:bidi="ar-IQ"/>
                          </w:rPr>
                          <w:t>10</w:t>
                        </w:r>
                        <w:r w:rsidRPr="006C7BF3">
                          <w:rPr>
                            <w:rFonts w:ascii="Times New Roman" w:hAnsi="Times New Roman" w:cs="Times New Roman" w:hint="cs"/>
                            <w:sz w:val="24"/>
                            <w:szCs w:val="24"/>
                            <w:rtl/>
                            <w:lang w:bidi="ar-IQ"/>
                          </w:rPr>
                          <w:t xml:space="preserve"> کاتژمێر</w:t>
                        </w:r>
                      </w:p>
                      <w:p w14:paraId="65389BB4" w14:textId="77777777" w:rsidR="006C7BF3" w:rsidRDefault="006C7BF3" w:rsidP="006C7BF3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31" type="#_x0000_t202" style="position:absolute;left:-3048;top:635;width:28194;height:14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EF03E55" w14:textId="77777777" w:rsidR="006C7BF3" w:rsidRDefault="006C7BF3" w:rsidP="006C7BF3">
                        <w:pPr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9A37D8">
                          <w:rPr>
                            <w:rFonts w:asciiTheme="majorBidi" w:hAnsiTheme="majorBidi" w:cstheme="majorBidi" w:hint="cs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p w14:paraId="719411A0" w14:textId="77777777" w:rsidR="006C7BF3" w:rsidRPr="00B87D7C" w:rsidRDefault="006C7BF3" w:rsidP="006C7BF3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Architectural Design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3</w:t>
                        </w:r>
                        <w:proofErr w:type="gramStart"/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rd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stage</w:t>
                        </w:r>
                        <w:proofErr w:type="gramEnd"/>
                      </w:p>
                      <w:p w14:paraId="587523A8" w14:textId="77777777" w:rsidR="006C7BF3" w:rsidRPr="00B87D7C" w:rsidRDefault="006C7BF3" w:rsidP="006C7BF3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Computer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 xml:space="preserve"> – </w:t>
                        </w:r>
                        <w:proofErr w:type="gramStart"/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IT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  <w:t>,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 1</w:t>
                        </w:r>
                        <w:proofErr w:type="gramEnd"/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vertAlign w:val="superscript"/>
                            <w:lang w:bidi="ar-IQ"/>
                          </w:rPr>
                          <w:t>st</w:t>
                        </w:r>
                        <w:r w:rsidRPr="00B87D7C"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stage</w:t>
                        </w:r>
                      </w:p>
                      <w:p w14:paraId="20E5B9AD" w14:textId="77777777" w:rsidR="006C7BF3" w:rsidRDefault="006C7BF3" w:rsidP="006C7BF3">
                        <w:pPr>
                          <w:rPr>
                            <w:rFonts w:asciiTheme="majorBidi" w:hAnsiTheme="majorBidi" w:cstheme="majorBidi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>لیستى وانە سەربارەکانى مانگى</w:t>
      </w:r>
      <w:r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: 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١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ku-Arab-IQ"/>
        </w:rPr>
        <w:t>١</w:t>
      </w:r>
      <w:r>
        <w:rPr>
          <w:rFonts w:asciiTheme="majorBidi" w:hAnsiTheme="majorBidi" w:cstheme="majorBidi" w:hint="cs"/>
          <w:b/>
          <w:bCs/>
          <w:sz w:val="26"/>
          <w:szCs w:val="26"/>
          <w:rtl/>
          <w:lang w:bidi="ar-IQ"/>
        </w:rPr>
        <w:t>/٢٠٢٢</w:t>
      </w:r>
    </w:p>
    <w:p w14:paraId="756AB851" w14:textId="77777777" w:rsidR="006C7BF3" w:rsidRPr="00E6672A" w:rsidRDefault="006C7BF3" w:rsidP="006C7BF3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GB" w:bidi="ar-IQ"/>
        </w:rPr>
      </w:pPr>
      <w:r w:rsidRPr="00BC2A08">
        <w:rPr>
          <w:rFonts w:asciiTheme="majorBidi" w:hAnsiTheme="majorBidi" w:cstheme="majorBidi"/>
          <w:b/>
          <w:bCs/>
          <w:noProof/>
          <w:sz w:val="26"/>
          <w:szCs w:val="26"/>
        </w:rPr>
        <w:drawing>
          <wp:inline distT="0" distB="0" distL="0" distR="0" wp14:anchorId="312E25B8" wp14:editId="5269D01F">
            <wp:extent cx="1266825" cy="1277746"/>
            <wp:effectExtent l="0" t="0" r="0" b="0"/>
            <wp:docPr id="20" name="Picture 20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269679" cy="12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1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990"/>
        <w:gridCol w:w="630"/>
        <w:gridCol w:w="1260"/>
        <w:gridCol w:w="1260"/>
        <w:gridCol w:w="1535"/>
        <w:gridCol w:w="991"/>
        <w:gridCol w:w="624"/>
        <w:gridCol w:w="1226"/>
        <w:gridCol w:w="1172"/>
      </w:tblGrid>
      <w:tr w:rsidR="006C7BF3" w:rsidRPr="002D519D" w14:paraId="238C5215" w14:textId="77777777" w:rsidTr="00301650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A2DEBF9" w14:textId="77777777" w:rsidR="006C7BF3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6EC25C56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5D47E1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B474C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0B102A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5780822" w14:textId="77777777" w:rsidR="006C7BF3" w:rsidRPr="00693B25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53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8DCB0FB" w14:textId="77777777" w:rsidR="006C7BF3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057E629B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998A7B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62770A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2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7D72C2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64A831D3" w14:textId="77777777" w:rsidR="006C7BF3" w:rsidRPr="00693B25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6C7BF3" w14:paraId="39A97605" w14:textId="77777777" w:rsidTr="00301650">
        <w:trPr>
          <w:trHeight w:val="419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5935AEB8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B7CA06E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723A91F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E1C128F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600BB04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65132B5E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B73A7B7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EF5E6E8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0AA81A71" w14:textId="77777777" w:rsidR="006C7BF3" w:rsidRPr="000B34C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6E0B1174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6C7BF3" w14:paraId="1AD05F0B" w14:textId="77777777" w:rsidTr="00301650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21606E" w14:textId="2A3BF240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7D21CB" w14:textId="59A5019E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864DAD" w14:textId="655A70C4" w:rsidR="006C7BF3" w:rsidRPr="002D519D" w:rsidRDefault="006C7BF3" w:rsidP="0030165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5EB307" w14:textId="7393ECFB" w:rsidR="006C7BF3" w:rsidRDefault="006C7BF3" w:rsidP="00301650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A06CA76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1921689" w14:textId="0661FD02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7787C6" w14:textId="6244D9BC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0A07019" w14:textId="705AB0FD" w:rsidR="006C7BF3" w:rsidRPr="006C7BF3" w:rsidRDefault="006C7BF3" w:rsidP="0030165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F95FA1" w14:textId="14731AAF" w:rsidR="006C7BF3" w:rsidRDefault="006C7BF3" w:rsidP="00301650">
            <w:pPr>
              <w:jc w:val="center"/>
            </w:pPr>
            <w:r>
              <w:t>27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AD65038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447D49" w14:paraId="3C981254" w14:textId="77777777" w:rsidTr="00BD292E">
        <w:trPr>
          <w:trHeight w:val="303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DAF5A6" w14:textId="77777777" w:rsidR="00447D49" w:rsidRPr="002D519D" w:rsidRDefault="00447D49" w:rsidP="00447D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0EB42D" w14:textId="77777777" w:rsidR="00447D49" w:rsidRPr="002D519D" w:rsidRDefault="00447D49" w:rsidP="00447D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22F824" w14:textId="77777777" w:rsidR="00447D49" w:rsidRPr="002D519D" w:rsidRDefault="00447D49" w:rsidP="00447D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965617" w14:textId="0CF73F17" w:rsidR="00447D49" w:rsidRPr="00D86942" w:rsidRDefault="00447D49" w:rsidP="00447D4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E71A877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958BDAA" w14:textId="11F68874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70F3D4" w14:textId="39DD937F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</w:t>
            </w: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446FA63" w14:textId="04704250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0070DE" w14:textId="41CA8B63" w:rsidR="00447D49" w:rsidRDefault="00447D49" w:rsidP="00447D49">
            <w:pPr>
              <w:jc w:val="center"/>
            </w:pPr>
            <w:r w:rsidRPr="00662017">
              <w:t>2</w:t>
            </w:r>
            <w:r>
              <w:t>8</w:t>
            </w:r>
            <w:r w:rsidRPr="00662017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5F6EABD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B9785F" w14:paraId="003873EE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03E6CD" w14:textId="77777777" w:rsidR="00B9785F" w:rsidRPr="002D519D" w:rsidRDefault="00B9785F" w:rsidP="00B9785F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BA087B" w14:textId="77777777" w:rsidR="00B9785F" w:rsidRPr="002D519D" w:rsidRDefault="00B9785F" w:rsidP="00B9785F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E457DC" w14:textId="77777777" w:rsidR="00B9785F" w:rsidRPr="002D519D" w:rsidRDefault="00B9785F" w:rsidP="00B9785F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70B7275" w14:textId="043C0A09" w:rsidR="00B9785F" w:rsidRDefault="00B9785F" w:rsidP="00B9785F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D32BCAE" w14:textId="77777777" w:rsidR="00B9785F" w:rsidRPr="00693B25" w:rsidRDefault="00B9785F" w:rsidP="00B9785F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E7D58AC" w14:textId="72BECF00" w:rsidR="00B9785F" w:rsidRPr="006C7BF3" w:rsidRDefault="00B9785F" w:rsidP="00B978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BF82E5" w14:textId="77777777" w:rsidR="00B9785F" w:rsidRPr="006C7BF3" w:rsidRDefault="00B9785F" w:rsidP="00B978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0D5ECF" w14:textId="1D181D07" w:rsidR="00B9785F" w:rsidRPr="006C7BF3" w:rsidRDefault="00B9785F" w:rsidP="00B978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4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2FB2050" w14:textId="752DF9BA" w:rsidR="00B9785F" w:rsidRDefault="00B9785F" w:rsidP="00B9785F">
            <w:pPr>
              <w:jc w:val="center"/>
            </w:pPr>
            <w:r w:rsidRPr="00662017">
              <w:t>2</w:t>
            </w:r>
            <w:r>
              <w:t>9</w:t>
            </w:r>
            <w:r w:rsidRPr="00662017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713733B" w14:textId="77777777" w:rsidR="00B9785F" w:rsidRPr="00693B25" w:rsidRDefault="00B9785F" w:rsidP="00B9785F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B9785F" w14:paraId="7A6BF9CF" w14:textId="77777777" w:rsidTr="00301650">
        <w:trPr>
          <w:trHeight w:val="82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C42E9B" w14:textId="56ADEEB5" w:rsidR="00B9785F" w:rsidRPr="002D519D" w:rsidRDefault="00B9785F" w:rsidP="00B9785F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13CAC2D" w14:textId="3E4E2353" w:rsidR="00B9785F" w:rsidRPr="002D519D" w:rsidRDefault="00B9785F" w:rsidP="00B9785F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A62794" w14:textId="58C951A6" w:rsidR="00B9785F" w:rsidRPr="002D519D" w:rsidRDefault="00B9785F" w:rsidP="00B9785F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490DAA" w14:textId="0E59A2FC" w:rsidR="00B9785F" w:rsidRDefault="00B9785F" w:rsidP="00B9785F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19E15BD" w14:textId="77777777" w:rsidR="00B9785F" w:rsidRPr="00693B25" w:rsidRDefault="00B9785F" w:rsidP="00B9785F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8B4CB79" w14:textId="48AB50F0" w:rsidR="00B9785F" w:rsidRPr="006C7BF3" w:rsidRDefault="00B9785F" w:rsidP="00B978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5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EEDCA9" w14:textId="6F4CD9D5" w:rsidR="00B9785F" w:rsidRPr="006C7BF3" w:rsidRDefault="00B9785F" w:rsidP="00B978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943B54" w14:textId="724DA7A1" w:rsidR="00B9785F" w:rsidRPr="006C7BF3" w:rsidRDefault="00B9785F" w:rsidP="00B978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2</w:t>
            </w: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B4C9C7" w14:textId="21F09B94" w:rsidR="00B9785F" w:rsidRDefault="00B9785F" w:rsidP="00B9785F">
            <w:pPr>
              <w:jc w:val="center"/>
            </w:pPr>
            <w:r>
              <w:t>30</w:t>
            </w:r>
            <w:r w:rsidRPr="00662017">
              <w:t>.11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7AD9CFB" w14:textId="77777777" w:rsidR="00B9785F" w:rsidRPr="00693B25" w:rsidRDefault="00B9785F" w:rsidP="00B9785F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447D49" w14:paraId="1DF12A9D" w14:textId="77777777" w:rsidTr="00BD292E">
        <w:trPr>
          <w:trHeight w:val="312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5B75FC" w14:textId="77777777" w:rsidR="00447D49" w:rsidRPr="002D519D" w:rsidRDefault="00447D49" w:rsidP="00447D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EC9FAB9" w14:textId="77777777" w:rsidR="00447D49" w:rsidRPr="002D519D" w:rsidRDefault="00447D49" w:rsidP="00447D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45A44B32" w14:textId="77777777" w:rsidR="00447D49" w:rsidRPr="002D519D" w:rsidRDefault="00447D49" w:rsidP="00447D49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E59BA6" w14:textId="1FCE5B5D" w:rsidR="00447D49" w:rsidRDefault="00447D49" w:rsidP="00447D49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5910B04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8607EE2" w14:textId="5E30D0E4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F06330" w14:textId="53AE3B96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1A2665" w14:textId="2F365D83" w:rsidR="00447D49" w:rsidRPr="006C7BF3" w:rsidRDefault="00447D49" w:rsidP="00447D4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3FB135" w14:textId="4A194E86" w:rsidR="00447D49" w:rsidRDefault="00B9785F" w:rsidP="00447D49">
            <w:pPr>
              <w:jc w:val="center"/>
            </w:pPr>
            <w:r>
              <w:t>1.12.2022</w:t>
            </w: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57E00CB" w14:textId="77777777" w:rsidR="00447D49" w:rsidRPr="00693B25" w:rsidRDefault="00447D49" w:rsidP="00447D49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6C7BF3" w14:paraId="35E8098E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FC8BB9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890502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91FE89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DE9B52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6F9728D" w14:textId="77777777" w:rsidR="006C7BF3" w:rsidRPr="00597E6D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3AAC7C4A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290066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00F08A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18D3C5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14810D4D" w14:textId="77777777" w:rsidR="006C7BF3" w:rsidRPr="00597E6D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6C7BF3" w14:paraId="22809F42" w14:textId="77777777" w:rsidTr="00301650">
        <w:trPr>
          <w:trHeight w:val="591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C36A79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D86E49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0BC78D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F34EAD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11E369C" w14:textId="77777777" w:rsidR="006C7BF3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F21F0DD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422213B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61B131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D7A00E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2431A5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30916AD2" w14:textId="77777777" w:rsidR="006C7BF3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55BBD8FF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6C7BF3" w14:paraId="45988B6F" w14:textId="77777777" w:rsidTr="00301650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B6A5AAD" w14:textId="69AB8180" w:rsidR="006C7BF3" w:rsidRPr="002D519D" w:rsidRDefault="006C7BF3" w:rsidP="0030165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A25856C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C7C73A1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D6C907A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8EF5981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4149AB1D" w14:textId="77777777" w:rsidR="006C7BF3" w:rsidRPr="006C7BF3" w:rsidRDefault="006C7BF3" w:rsidP="0030165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6C7BF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4</w:t>
            </w: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2365E0A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AC26BB1" w14:textId="77777777" w:rsidR="006C7BF3" w:rsidRPr="006C7BF3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4FAA38C5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5050C4BE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  <w:tr w:rsidR="006C7BF3" w14:paraId="336E9D76" w14:textId="77777777" w:rsidTr="00301650">
        <w:trPr>
          <w:trHeight w:val="279"/>
        </w:trPr>
        <w:tc>
          <w:tcPr>
            <w:tcW w:w="1458" w:type="dxa"/>
            <w:tcBorders>
              <w:top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829F612" w14:textId="77777777" w:rsidR="006C7BF3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4CD1D4B9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DAA249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3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90A5A1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2F0CE5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60E8D3F" w14:textId="77777777" w:rsidR="006C7BF3" w:rsidRPr="00693B25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  <w:tc>
          <w:tcPr>
            <w:tcW w:w="1535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74DA4D8" w14:textId="77777777" w:rsidR="006C7BF3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</w:t>
            </w:r>
          </w:p>
          <w:p w14:paraId="58B9CF14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4A1F95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اکتیکى</w:t>
            </w:r>
          </w:p>
        </w:tc>
        <w:tc>
          <w:tcPr>
            <w:tcW w:w="624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AA97DC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تیۆرى</w:t>
            </w:r>
          </w:p>
        </w:tc>
        <w:tc>
          <w:tcPr>
            <w:tcW w:w="1226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9088CB" w14:textId="77777777" w:rsidR="006C7BF3" w:rsidRPr="00AE13CB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13CB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</w:tcBorders>
          </w:tcPr>
          <w:p w14:paraId="5FDCC496" w14:textId="77777777" w:rsidR="006C7BF3" w:rsidRPr="00693B25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693B25"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رۆژ</w:t>
            </w:r>
          </w:p>
        </w:tc>
      </w:tr>
      <w:tr w:rsidR="006C7BF3" w14:paraId="2F399A2F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359B9215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C3FFDC8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DF7A671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0B90D27" w14:textId="77777777" w:rsidR="006C7BF3" w:rsidRPr="00D86942" w:rsidRDefault="006C7BF3" w:rsidP="00301650">
            <w:pPr>
              <w:jc w:val="center"/>
              <w:rPr>
                <w:rFonts w:asciiTheme="majorBidi" w:hAnsiTheme="majorBidi" w:cstheme="majorBidi"/>
                <w:sz w:val="18"/>
                <w:szCs w:val="18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63A4B50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568141B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24D813B2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10785CDF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</w:tcPr>
          <w:p w14:paraId="748F9C3E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shd w:val="clear" w:color="auto" w:fill="BFBFBF" w:themeFill="background1" w:themeFillShade="BF"/>
          </w:tcPr>
          <w:p w14:paraId="4469F06F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شەممە</w:t>
            </w:r>
          </w:p>
        </w:tc>
      </w:tr>
      <w:tr w:rsidR="006C7BF3" w14:paraId="4F97612B" w14:textId="77777777" w:rsidTr="00301650">
        <w:trPr>
          <w:trHeight w:val="198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DCB7F8" w14:textId="7777777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18A7617" w14:textId="7777777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E137C2" w14:textId="77777777" w:rsidR="006C7BF3" w:rsidRPr="00496AB1" w:rsidRDefault="006C7BF3" w:rsidP="0030165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24DA6E" w14:textId="4A93D301" w:rsidR="006C7BF3" w:rsidRPr="00D86942" w:rsidRDefault="006C7BF3" w:rsidP="00301650">
            <w:pPr>
              <w:tabs>
                <w:tab w:val="left" w:pos="225"/>
                <w:tab w:val="center" w:pos="403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3EDC7658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AB4D347" w14:textId="4DF4AD05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1A254E" w14:textId="40DBDE8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160B5C" w14:textId="2467E57E" w:rsidR="006C7BF3" w:rsidRPr="002D519D" w:rsidRDefault="006C7BF3" w:rsidP="00301650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BEA329" w14:textId="1606F814" w:rsidR="006C7BF3" w:rsidRPr="000E07D7" w:rsidRDefault="006C7BF3" w:rsidP="00301650">
            <w:pPr>
              <w:tabs>
                <w:tab w:val="left" w:pos="225"/>
                <w:tab w:val="center" w:pos="403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863475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یەک شەممە</w:t>
            </w:r>
          </w:p>
        </w:tc>
      </w:tr>
      <w:tr w:rsidR="006C7BF3" w14:paraId="2043C965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7D77816A" w14:textId="11BB31D6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ACB4B1" w14:textId="24F9799D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9CEDCD" w14:textId="4B76BB3A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5BA2EB" w14:textId="2412AD80" w:rsidR="006C7BF3" w:rsidRDefault="006C7BF3" w:rsidP="00301650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1185FC39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C29CB15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60BD32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46F576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43A8F3" w14:textId="3E9E79B3" w:rsidR="006C7BF3" w:rsidRPr="000E07D7" w:rsidRDefault="006C7BF3" w:rsidP="003016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43B5607F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دوو شەممە</w:t>
            </w:r>
          </w:p>
        </w:tc>
      </w:tr>
      <w:tr w:rsidR="006C7BF3" w14:paraId="24319986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391F8B0" w14:textId="5024645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FE5F56" w14:textId="7777777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9C598F" w14:textId="5573A240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248B67" w14:textId="7B96BCB2" w:rsidR="006C7BF3" w:rsidRDefault="006C7BF3" w:rsidP="00301650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004E10F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663AD2FD" w14:textId="6F562BF0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BD2C3E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573BC9" w14:textId="4C157C81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9D7233" w14:textId="60AF9C8B" w:rsidR="006C7BF3" w:rsidRPr="000E07D7" w:rsidRDefault="006C7BF3" w:rsidP="003016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D32E2BE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سێ شەممە</w:t>
            </w:r>
          </w:p>
        </w:tc>
      </w:tr>
      <w:tr w:rsidR="006C7BF3" w14:paraId="6999D063" w14:textId="77777777" w:rsidTr="00301650">
        <w:trPr>
          <w:trHeight w:val="250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DDB5EF5" w14:textId="7777777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990" w:type="dxa"/>
            <w:tcBorders>
              <w:top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3D6961A" w14:textId="7777777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</w:tcPr>
          <w:p w14:paraId="5A4926A8" w14:textId="77777777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de-DE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5CD23F" w14:textId="60D1F784" w:rsidR="006C7BF3" w:rsidRDefault="006C7BF3" w:rsidP="00301650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5AFAA535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5CA0D8CA" w14:textId="1C5955DA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A9A4DC" w14:textId="295E290B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265FD8" w14:textId="5DFC0BD1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37A5BA" w14:textId="57E0968A" w:rsidR="006C7BF3" w:rsidRPr="000E07D7" w:rsidRDefault="006C7BF3" w:rsidP="003016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4DDBC9E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چوار شەممە</w:t>
            </w:r>
          </w:p>
        </w:tc>
      </w:tr>
      <w:tr w:rsidR="006C7BF3" w14:paraId="75B6801C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4CDC61BF" w14:textId="10F73F63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9EB8EC" w14:textId="319DE216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291C17" w14:textId="1F2A3772" w:rsidR="006C7BF3" w:rsidRPr="00496AB1" w:rsidRDefault="006C7BF3" w:rsidP="0030165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275679" w14:textId="721170B8" w:rsidR="006C7BF3" w:rsidRDefault="006C7BF3" w:rsidP="00301650">
            <w:pPr>
              <w:jc w:val="center"/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692D6208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0D16B356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EAA955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6EF978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655765" w14:textId="2A3F5148" w:rsidR="006C7BF3" w:rsidRPr="000E07D7" w:rsidRDefault="006C7BF3" w:rsidP="0030165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5D69F9F" w14:textId="77777777" w:rsidR="006C7BF3" w:rsidRPr="00693B25" w:rsidRDefault="006C7BF3" w:rsidP="00301650">
            <w:pPr>
              <w:jc w:val="right"/>
            </w:pPr>
            <w:r w:rsidRPr="00693B25">
              <w:rPr>
                <w:rFonts w:hint="cs"/>
                <w:rtl/>
              </w:rPr>
              <w:t>پێنج شەممە</w:t>
            </w:r>
          </w:p>
        </w:tc>
      </w:tr>
      <w:tr w:rsidR="006C7BF3" w14:paraId="2DE1C94C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5D9AD8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0A473B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5B7886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BA192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70E21F4D" w14:textId="77777777" w:rsidR="006C7BF3" w:rsidRPr="00597E6D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2DD7AED5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5ADD8C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F2183B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985724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F53D366" w14:textId="77777777" w:rsidR="006C7BF3" w:rsidRPr="00597E6D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پرۆژە</w:t>
            </w:r>
          </w:p>
        </w:tc>
      </w:tr>
      <w:tr w:rsidR="006C7BF3" w14:paraId="02ABC7B0" w14:textId="77777777" w:rsidTr="00301650">
        <w:trPr>
          <w:trHeight w:val="265"/>
        </w:trPr>
        <w:tc>
          <w:tcPr>
            <w:tcW w:w="1458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F428E6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D1D38D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AD9374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FE8AB4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31BF2C2" w14:textId="77777777" w:rsidR="006C7BF3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223CCE60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</w:tcPr>
          <w:p w14:paraId="11C600CF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19C70F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67DB1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40B0DD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ECDE5A6" w14:textId="77777777" w:rsidR="006C7BF3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سەرپەرشتى</w:t>
            </w:r>
          </w:p>
          <w:p w14:paraId="3BF00991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خوێندنى باڵا</w:t>
            </w:r>
          </w:p>
        </w:tc>
      </w:tr>
      <w:tr w:rsidR="006C7BF3" w14:paraId="1D1049DB" w14:textId="77777777" w:rsidTr="00301650">
        <w:trPr>
          <w:trHeight w:val="165"/>
        </w:trPr>
        <w:tc>
          <w:tcPr>
            <w:tcW w:w="1458" w:type="dxa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3184D68" w14:textId="784760D3" w:rsidR="006C7BF3" w:rsidRPr="001F38A8" w:rsidRDefault="006C7BF3" w:rsidP="0030165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65E578A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3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0C5121ED" w14:textId="77777777" w:rsidR="006C7BF3" w:rsidRPr="00895936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1F8F3DF1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5480CE8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  <w:tc>
          <w:tcPr>
            <w:tcW w:w="1535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</w:tcPr>
          <w:p w14:paraId="48240FA0" w14:textId="5A1DFCC3" w:rsidR="006C7BF3" w:rsidRPr="002D519D" w:rsidRDefault="006C7BF3" w:rsidP="00301650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1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A7843D2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624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2CE88D5" w14:textId="77777777" w:rsidR="006C7BF3" w:rsidRPr="002D519D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26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8644067" w14:textId="77777777" w:rsidR="006C7BF3" w:rsidRPr="00AE13CB" w:rsidRDefault="006C7BF3" w:rsidP="0030165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72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</w:tcPr>
          <w:p w14:paraId="29076DE9" w14:textId="77777777" w:rsidR="006C7BF3" w:rsidRPr="00813DD9" w:rsidRDefault="006C7BF3" w:rsidP="00301650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IQ"/>
              </w:rPr>
              <w:t>کۆى گشتى</w:t>
            </w:r>
          </w:p>
        </w:tc>
      </w:tr>
    </w:tbl>
    <w:p w14:paraId="14EE119B" w14:textId="77777777" w:rsidR="006C7BF3" w:rsidRDefault="006C7BF3" w:rsidP="006C7BF3">
      <w:pPr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  <w:lang w:bidi="ar-IQ"/>
        </w:rPr>
      </w:pPr>
    </w:p>
    <w:p w14:paraId="0C261FE2" w14:textId="77777777" w:rsidR="006C7BF3" w:rsidRPr="003752F1" w:rsidRDefault="006C7BF3" w:rsidP="006C7BF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lang w:bidi="ar-AE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نیساب :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</w:p>
    <w:p w14:paraId="2DA1D9E6" w14:textId="77777777" w:rsidR="006C7BF3" w:rsidRPr="003752F1" w:rsidRDefault="006C7BF3" w:rsidP="006C7BF3">
      <w:pPr>
        <w:bidi/>
        <w:spacing w:after="0" w:line="240" w:lineRule="auto"/>
        <w:rPr>
          <w:rFonts w:asciiTheme="majorBidi" w:hAnsiTheme="majorBidi" w:cstheme="majorBidi"/>
          <w:sz w:val="24"/>
          <w:szCs w:val="24"/>
          <w:rtl/>
          <w:lang w:bidi="ar-IQ"/>
        </w:rPr>
      </w:pPr>
      <w:r w:rsidRPr="003752F1">
        <w:rPr>
          <w:rFonts w:asciiTheme="majorBidi" w:hAnsiTheme="majorBidi" w:cstheme="majorBidi" w:hint="cs"/>
          <w:sz w:val="24"/>
          <w:szCs w:val="24"/>
          <w:rtl/>
          <w:lang w:bidi="ar-IQ"/>
        </w:rPr>
        <w:t>کۆى کاتژمێرەکانى سەربار :</w:t>
      </w: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 xml:space="preserve"> </w:t>
      </w:r>
    </w:p>
    <w:p w14:paraId="35311A42" w14:textId="77777777" w:rsidR="006C7BF3" w:rsidRDefault="006C7BF3" w:rsidP="006C7BF3">
      <w:pPr>
        <w:bidi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sz w:val="24"/>
          <w:szCs w:val="24"/>
          <w:rtl/>
          <w:lang w:bidi="ar-IQ"/>
        </w:rPr>
        <w:t>کۆى گشتى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6C7BF3" w14:paraId="193F0061" w14:textId="77777777" w:rsidTr="00301650">
        <w:trPr>
          <w:trHeight w:val="362"/>
        </w:trPr>
        <w:tc>
          <w:tcPr>
            <w:tcW w:w="3456" w:type="dxa"/>
          </w:tcPr>
          <w:p w14:paraId="37C91751" w14:textId="77777777" w:rsidR="006C7BF3" w:rsidRDefault="006C7BF3" w:rsidP="0030165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14:paraId="389040E3" w14:textId="77777777" w:rsidR="006C7BF3" w:rsidRDefault="006C7BF3" w:rsidP="0030165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14:paraId="111622BA" w14:textId="77777777" w:rsidR="006C7BF3" w:rsidRDefault="006C7BF3" w:rsidP="0030165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2756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مامۆستاى و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انە</w:t>
            </w:r>
          </w:p>
        </w:tc>
      </w:tr>
      <w:tr w:rsidR="006C7BF3" w14:paraId="03ACB6B3" w14:textId="77777777" w:rsidTr="00301650">
        <w:trPr>
          <w:trHeight w:val="245"/>
        </w:trPr>
        <w:tc>
          <w:tcPr>
            <w:tcW w:w="3456" w:type="dxa"/>
          </w:tcPr>
          <w:p w14:paraId="20FE55AB" w14:textId="77777777" w:rsidR="006C7BF3" w:rsidRDefault="006C7BF3" w:rsidP="0030165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SY"/>
              </w:rPr>
              <w:t>پ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 xml:space="preserve"> د.نه‌ژاد احمد حسي</w:t>
            </w:r>
            <w:r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>ن</w:t>
            </w:r>
          </w:p>
        </w:tc>
        <w:tc>
          <w:tcPr>
            <w:tcW w:w="3456" w:type="dxa"/>
          </w:tcPr>
          <w:p w14:paraId="58293F16" w14:textId="77777777" w:rsidR="006C7BF3" w:rsidRPr="00C5264D" w:rsidRDefault="006C7BF3" w:rsidP="00301650">
            <w:pPr>
              <w:tabs>
                <w:tab w:val="left" w:pos="2325"/>
              </w:tabs>
              <w:bidi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        پ.ی.د.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صلاح الدین ياسين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پیر</w:t>
            </w:r>
          </w:p>
        </w:tc>
        <w:tc>
          <w:tcPr>
            <w:tcW w:w="3456" w:type="dxa"/>
          </w:tcPr>
          <w:p w14:paraId="41661126" w14:textId="77777777" w:rsidR="006C7BF3" w:rsidRDefault="006C7BF3" w:rsidP="00301650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  <w:t>پــۆڵا دلشـاد ابراهیــم</w:t>
            </w:r>
          </w:p>
        </w:tc>
      </w:tr>
    </w:tbl>
    <w:p w14:paraId="382579B8" w14:textId="77777777" w:rsidR="006C7BF3" w:rsidRDefault="006C7BF3" w:rsidP="00886963">
      <w:pPr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</w:p>
    <w:sectPr w:rsidR="006C7BF3" w:rsidSect="00F370C3">
      <w:pgSz w:w="12240" w:h="15840" w:code="1"/>
      <w:pgMar w:top="340" w:right="510" w:bottom="1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0ED2"/>
    <w:multiLevelType w:val="hybridMultilevel"/>
    <w:tmpl w:val="38D47F8C"/>
    <w:lvl w:ilvl="0" w:tplc="CEBA5A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32C71"/>
    <w:multiLevelType w:val="hybridMultilevel"/>
    <w:tmpl w:val="794846C2"/>
    <w:lvl w:ilvl="0" w:tplc="C10EB5A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2795978">
    <w:abstractNumId w:val="1"/>
  </w:num>
  <w:num w:numId="2" w16cid:durableId="1643776226">
    <w:abstractNumId w:val="0"/>
  </w:num>
  <w:num w:numId="3" w16cid:durableId="5537405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MTCwMDcwNTE2NzNV0lEKTi0uzszPAymwrAUAEh+YHywAAAA="/>
  </w:docVars>
  <w:rsids>
    <w:rsidRoot w:val="009A37D8"/>
    <w:rsid w:val="0001209C"/>
    <w:rsid w:val="0002641C"/>
    <w:rsid w:val="00027DB8"/>
    <w:rsid w:val="00027F4D"/>
    <w:rsid w:val="00032649"/>
    <w:rsid w:val="00032F71"/>
    <w:rsid w:val="000443D8"/>
    <w:rsid w:val="00046E06"/>
    <w:rsid w:val="0005302D"/>
    <w:rsid w:val="00070A30"/>
    <w:rsid w:val="000716CD"/>
    <w:rsid w:val="00071AEC"/>
    <w:rsid w:val="00093381"/>
    <w:rsid w:val="00094BA6"/>
    <w:rsid w:val="00094FC2"/>
    <w:rsid w:val="00097FE2"/>
    <w:rsid w:val="000A0FC5"/>
    <w:rsid w:val="000A6A84"/>
    <w:rsid w:val="000A7B68"/>
    <w:rsid w:val="000B34CD"/>
    <w:rsid w:val="000B44EC"/>
    <w:rsid w:val="000B6C22"/>
    <w:rsid w:val="000C57E9"/>
    <w:rsid w:val="000D2EA1"/>
    <w:rsid w:val="000D6635"/>
    <w:rsid w:val="000E07D7"/>
    <w:rsid w:val="000E2966"/>
    <w:rsid w:val="000F0B71"/>
    <w:rsid w:val="000F5577"/>
    <w:rsid w:val="001003CE"/>
    <w:rsid w:val="00103EF5"/>
    <w:rsid w:val="001105AD"/>
    <w:rsid w:val="001123B0"/>
    <w:rsid w:val="0011340E"/>
    <w:rsid w:val="001134F6"/>
    <w:rsid w:val="00126D83"/>
    <w:rsid w:val="00127D4E"/>
    <w:rsid w:val="00134CB8"/>
    <w:rsid w:val="00146230"/>
    <w:rsid w:val="00147782"/>
    <w:rsid w:val="00150BA3"/>
    <w:rsid w:val="00160452"/>
    <w:rsid w:val="00174E1A"/>
    <w:rsid w:val="00174EDF"/>
    <w:rsid w:val="00176118"/>
    <w:rsid w:val="001806BC"/>
    <w:rsid w:val="00193FC7"/>
    <w:rsid w:val="00197A3A"/>
    <w:rsid w:val="001A3273"/>
    <w:rsid w:val="001B5B0C"/>
    <w:rsid w:val="001C119A"/>
    <w:rsid w:val="001C288A"/>
    <w:rsid w:val="001C571B"/>
    <w:rsid w:val="001D2D9A"/>
    <w:rsid w:val="001D4C6B"/>
    <w:rsid w:val="001D6EAD"/>
    <w:rsid w:val="001F1A3E"/>
    <w:rsid w:val="001F38A8"/>
    <w:rsid w:val="001F5EE8"/>
    <w:rsid w:val="002007EF"/>
    <w:rsid w:val="00201527"/>
    <w:rsid w:val="00202ABB"/>
    <w:rsid w:val="0021169C"/>
    <w:rsid w:val="002257B8"/>
    <w:rsid w:val="00245A41"/>
    <w:rsid w:val="00252382"/>
    <w:rsid w:val="00275241"/>
    <w:rsid w:val="002756EA"/>
    <w:rsid w:val="002800C4"/>
    <w:rsid w:val="00290D49"/>
    <w:rsid w:val="00292B34"/>
    <w:rsid w:val="00292DBA"/>
    <w:rsid w:val="002B1F9C"/>
    <w:rsid w:val="002C0187"/>
    <w:rsid w:val="002C3B6F"/>
    <w:rsid w:val="002D40FD"/>
    <w:rsid w:val="002D519D"/>
    <w:rsid w:val="002E2051"/>
    <w:rsid w:val="002E57AC"/>
    <w:rsid w:val="002F239B"/>
    <w:rsid w:val="00305327"/>
    <w:rsid w:val="00313FC1"/>
    <w:rsid w:val="00325FE7"/>
    <w:rsid w:val="003619CD"/>
    <w:rsid w:val="003752F1"/>
    <w:rsid w:val="0038069F"/>
    <w:rsid w:val="0039558C"/>
    <w:rsid w:val="003A2C9B"/>
    <w:rsid w:val="003B1A93"/>
    <w:rsid w:val="003B24E8"/>
    <w:rsid w:val="003D04B3"/>
    <w:rsid w:val="003D29D3"/>
    <w:rsid w:val="003D5C20"/>
    <w:rsid w:val="003E73C9"/>
    <w:rsid w:val="003F1710"/>
    <w:rsid w:val="0040590C"/>
    <w:rsid w:val="00406CC3"/>
    <w:rsid w:val="00410AD8"/>
    <w:rsid w:val="00431759"/>
    <w:rsid w:val="00431B03"/>
    <w:rsid w:val="004334EF"/>
    <w:rsid w:val="0044411A"/>
    <w:rsid w:val="00447D49"/>
    <w:rsid w:val="00455130"/>
    <w:rsid w:val="0047678F"/>
    <w:rsid w:val="00496AB1"/>
    <w:rsid w:val="004A6B52"/>
    <w:rsid w:val="004B4E20"/>
    <w:rsid w:val="004C23CE"/>
    <w:rsid w:val="004C4456"/>
    <w:rsid w:val="004C46F5"/>
    <w:rsid w:val="004D5625"/>
    <w:rsid w:val="004E4482"/>
    <w:rsid w:val="004F1A24"/>
    <w:rsid w:val="004F5928"/>
    <w:rsid w:val="0050414B"/>
    <w:rsid w:val="00513038"/>
    <w:rsid w:val="00516004"/>
    <w:rsid w:val="0052576F"/>
    <w:rsid w:val="0053376A"/>
    <w:rsid w:val="005354D6"/>
    <w:rsid w:val="00543F71"/>
    <w:rsid w:val="00547404"/>
    <w:rsid w:val="00554D6B"/>
    <w:rsid w:val="00557699"/>
    <w:rsid w:val="00565071"/>
    <w:rsid w:val="00583CB5"/>
    <w:rsid w:val="005879A7"/>
    <w:rsid w:val="005969BF"/>
    <w:rsid w:val="00597573"/>
    <w:rsid w:val="00597E6D"/>
    <w:rsid w:val="005A30B1"/>
    <w:rsid w:val="005B45A7"/>
    <w:rsid w:val="005B6DAD"/>
    <w:rsid w:val="005C02BE"/>
    <w:rsid w:val="005C08D4"/>
    <w:rsid w:val="005C6DDD"/>
    <w:rsid w:val="005D02A9"/>
    <w:rsid w:val="005D0CF8"/>
    <w:rsid w:val="005D5DEF"/>
    <w:rsid w:val="00613E5B"/>
    <w:rsid w:val="00615818"/>
    <w:rsid w:val="006418A8"/>
    <w:rsid w:val="0064256A"/>
    <w:rsid w:val="00652E32"/>
    <w:rsid w:val="006635D5"/>
    <w:rsid w:val="00670D0C"/>
    <w:rsid w:val="00674336"/>
    <w:rsid w:val="00674521"/>
    <w:rsid w:val="00681E6B"/>
    <w:rsid w:val="006824F1"/>
    <w:rsid w:val="006854C5"/>
    <w:rsid w:val="006902D9"/>
    <w:rsid w:val="00693B25"/>
    <w:rsid w:val="00694404"/>
    <w:rsid w:val="006A7DF4"/>
    <w:rsid w:val="006C7BF3"/>
    <w:rsid w:val="006D775D"/>
    <w:rsid w:val="006E3FAB"/>
    <w:rsid w:val="006F31E4"/>
    <w:rsid w:val="006F4157"/>
    <w:rsid w:val="007069E8"/>
    <w:rsid w:val="00711B82"/>
    <w:rsid w:val="0071518E"/>
    <w:rsid w:val="00724E2A"/>
    <w:rsid w:val="00735459"/>
    <w:rsid w:val="0074733B"/>
    <w:rsid w:val="00755E19"/>
    <w:rsid w:val="00760C06"/>
    <w:rsid w:val="007818A9"/>
    <w:rsid w:val="007A0472"/>
    <w:rsid w:val="007B04D8"/>
    <w:rsid w:val="007B20B4"/>
    <w:rsid w:val="007B2187"/>
    <w:rsid w:val="007E1621"/>
    <w:rsid w:val="007F150B"/>
    <w:rsid w:val="008036E4"/>
    <w:rsid w:val="00806A40"/>
    <w:rsid w:val="00807225"/>
    <w:rsid w:val="00813DD9"/>
    <w:rsid w:val="008141C0"/>
    <w:rsid w:val="008151D3"/>
    <w:rsid w:val="00816978"/>
    <w:rsid w:val="008335E6"/>
    <w:rsid w:val="008336ED"/>
    <w:rsid w:val="0084286D"/>
    <w:rsid w:val="00844172"/>
    <w:rsid w:val="00860746"/>
    <w:rsid w:val="00870381"/>
    <w:rsid w:val="0087495C"/>
    <w:rsid w:val="008767FC"/>
    <w:rsid w:val="00886963"/>
    <w:rsid w:val="0088734B"/>
    <w:rsid w:val="0089059B"/>
    <w:rsid w:val="00894746"/>
    <w:rsid w:val="00895936"/>
    <w:rsid w:val="008962BE"/>
    <w:rsid w:val="008A4168"/>
    <w:rsid w:val="008B7D09"/>
    <w:rsid w:val="008C05A1"/>
    <w:rsid w:val="008C4659"/>
    <w:rsid w:val="008E0C74"/>
    <w:rsid w:val="008E6D2E"/>
    <w:rsid w:val="008F2F53"/>
    <w:rsid w:val="008F4F94"/>
    <w:rsid w:val="009131D9"/>
    <w:rsid w:val="009236CF"/>
    <w:rsid w:val="00930BEE"/>
    <w:rsid w:val="0093104A"/>
    <w:rsid w:val="009673B8"/>
    <w:rsid w:val="00971AE2"/>
    <w:rsid w:val="00974002"/>
    <w:rsid w:val="009744C3"/>
    <w:rsid w:val="009830D2"/>
    <w:rsid w:val="00984DB3"/>
    <w:rsid w:val="00985452"/>
    <w:rsid w:val="00986DB2"/>
    <w:rsid w:val="00992912"/>
    <w:rsid w:val="00995D8A"/>
    <w:rsid w:val="009A37D8"/>
    <w:rsid w:val="009B142C"/>
    <w:rsid w:val="009B4343"/>
    <w:rsid w:val="009E4E5D"/>
    <w:rsid w:val="009F52F5"/>
    <w:rsid w:val="00A04986"/>
    <w:rsid w:val="00A324EA"/>
    <w:rsid w:val="00A35BC8"/>
    <w:rsid w:val="00A35C86"/>
    <w:rsid w:val="00A4683A"/>
    <w:rsid w:val="00A51E80"/>
    <w:rsid w:val="00A53695"/>
    <w:rsid w:val="00A537DD"/>
    <w:rsid w:val="00A64862"/>
    <w:rsid w:val="00A719C3"/>
    <w:rsid w:val="00A84CFC"/>
    <w:rsid w:val="00A85774"/>
    <w:rsid w:val="00A92C36"/>
    <w:rsid w:val="00AA5C8B"/>
    <w:rsid w:val="00AB5141"/>
    <w:rsid w:val="00AB6E30"/>
    <w:rsid w:val="00AC1FE3"/>
    <w:rsid w:val="00AE0B67"/>
    <w:rsid w:val="00AE0F12"/>
    <w:rsid w:val="00AE13CB"/>
    <w:rsid w:val="00AF503B"/>
    <w:rsid w:val="00B20264"/>
    <w:rsid w:val="00B2051A"/>
    <w:rsid w:val="00B30B83"/>
    <w:rsid w:val="00B3290B"/>
    <w:rsid w:val="00B36609"/>
    <w:rsid w:val="00B4054E"/>
    <w:rsid w:val="00B57503"/>
    <w:rsid w:val="00B65C3C"/>
    <w:rsid w:val="00B709BD"/>
    <w:rsid w:val="00B9785F"/>
    <w:rsid w:val="00BA28D8"/>
    <w:rsid w:val="00BA6020"/>
    <w:rsid w:val="00BA768B"/>
    <w:rsid w:val="00BB28E2"/>
    <w:rsid w:val="00BC2A08"/>
    <w:rsid w:val="00BF1DF9"/>
    <w:rsid w:val="00BF2148"/>
    <w:rsid w:val="00BF3988"/>
    <w:rsid w:val="00C0607F"/>
    <w:rsid w:val="00C06E39"/>
    <w:rsid w:val="00C13484"/>
    <w:rsid w:val="00C2687C"/>
    <w:rsid w:val="00C3105C"/>
    <w:rsid w:val="00C33178"/>
    <w:rsid w:val="00C420EE"/>
    <w:rsid w:val="00C42CA7"/>
    <w:rsid w:val="00C43802"/>
    <w:rsid w:val="00C45DF0"/>
    <w:rsid w:val="00C5030A"/>
    <w:rsid w:val="00C51789"/>
    <w:rsid w:val="00C5264D"/>
    <w:rsid w:val="00C60731"/>
    <w:rsid w:val="00C64D03"/>
    <w:rsid w:val="00C66CDA"/>
    <w:rsid w:val="00C75E92"/>
    <w:rsid w:val="00C82798"/>
    <w:rsid w:val="00C946B6"/>
    <w:rsid w:val="00C94C89"/>
    <w:rsid w:val="00CB0E4E"/>
    <w:rsid w:val="00CB2869"/>
    <w:rsid w:val="00CD20A6"/>
    <w:rsid w:val="00CE4987"/>
    <w:rsid w:val="00D02BB9"/>
    <w:rsid w:val="00D07A9E"/>
    <w:rsid w:val="00D235C6"/>
    <w:rsid w:val="00D32DDA"/>
    <w:rsid w:val="00D417D0"/>
    <w:rsid w:val="00D424DD"/>
    <w:rsid w:val="00D50DE2"/>
    <w:rsid w:val="00D56042"/>
    <w:rsid w:val="00D5744C"/>
    <w:rsid w:val="00D63D57"/>
    <w:rsid w:val="00D64B56"/>
    <w:rsid w:val="00D86942"/>
    <w:rsid w:val="00DA5536"/>
    <w:rsid w:val="00DB2230"/>
    <w:rsid w:val="00DC2953"/>
    <w:rsid w:val="00DD111D"/>
    <w:rsid w:val="00DD2FBA"/>
    <w:rsid w:val="00DE799B"/>
    <w:rsid w:val="00E066D7"/>
    <w:rsid w:val="00E17BBC"/>
    <w:rsid w:val="00E2113B"/>
    <w:rsid w:val="00E363B7"/>
    <w:rsid w:val="00E50541"/>
    <w:rsid w:val="00E658F0"/>
    <w:rsid w:val="00E6672A"/>
    <w:rsid w:val="00E74548"/>
    <w:rsid w:val="00E81F0F"/>
    <w:rsid w:val="00E9286E"/>
    <w:rsid w:val="00EC32AC"/>
    <w:rsid w:val="00EF0028"/>
    <w:rsid w:val="00EF05E3"/>
    <w:rsid w:val="00EF3099"/>
    <w:rsid w:val="00EF3CBF"/>
    <w:rsid w:val="00F00DC6"/>
    <w:rsid w:val="00F03ABF"/>
    <w:rsid w:val="00F20010"/>
    <w:rsid w:val="00F370C3"/>
    <w:rsid w:val="00F43240"/>
    <w:rsid w:val="00F44E95"/>
    <w:rsid w:val="00F55E56"/>
    <w:rsid w:val="00F67544"/>
    <w:rsid w:val="00F73488"/>
    <w:rsid w:val="00F76B6B"/>
    <w:rsid w:val="00F82DF1"/>
    <w:rsid w:val="00F95613"/>
    <w:rsid w:val="00FB544A"/>
    <w:rsid w:val="00FC2CC8"/>
    <w:rsid w:val="00FC325D"/>
    <w:rsid w:val="00FC3EE0"/>
    <w:rsid w:val="00FE3F9A"/>
    <w:rsid w:val="00FE4761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02E5F"/>
  <w15:docId w15:val="{EF8350AC-BF77-4015-B174-96B66DE56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9B3DF-3130-421B-9B67-545061046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Polla Sktani</cp:lastModifiedBy>
  <cp:revision>49</cp:revision>
  <cp:lastPrinted>2022-11-08T07:00:00Z</cp:lastPrinted>
  <dcterms:created xsi:type="dcterms:W3CDTF">2019-12-24T14:34:00Z</dcterms:created>
  <dcterms:modified xsi:type="dcterms:W3CDTF">2023-05-25T20:20:00Z</dcterms:modified>
</cp:coreProperties>
</file>